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1B04" w14:textId="62A72DA8" w:rsidR="003F2406" w:rsidRPr="00656FAE" w:rsidRDefault="003F2406" w:rsidP="003F2406">
      <w:pPr>
        <w:rPr>
          <w:rFonts w:ascii="Arial" w:hAnsi="Arial" w:cs="Arial"/>
          <w:b/>
          <w:bCs/>
          <w:sz w:val="24"/>
          <w:szCs w:val="24"/>
        </w:rPr>
      </w:pPr>
      <w:r w:rsidRPr="00656FAE">
        <w:rPr>
          <w:rFonts w:ascii="Arial" w:hAnsi="Arial" w:cs="Arial"/>
          <w:b/>
          <w:bCs/>
          <w:sz w:val="24"/>
          <w:szCs w:val="24"/>
        </w:rPr>
        <w:t>RESIDEO SERVICE-SPECIFIC TERMS</w:t>
      </w:r>
      <w:r w:rsidR="00A64380">
        <w:rPr>
          <w:rFonts w:ascii="Arial" w:hAnsi="Arial" w:cs="Arial"/>
          <w:b/>
          <w:bCs/>
          <w:sz w:val="24"/>
          <w:szCs w:val="24"/>
        </w:rPr>
        <w:t>:  Pro</w:t>
      </w:r>
      <w:r w:rsidR="002D64F2">
        <w:rPr>
          <w:rFonts w:ascii="Arial" w:hAnsi="Arial" w:cs="Arial"/>
          <w:b/>
          <w:bCs/>
          <w:sz w:val="24"/>
          <w:szCs w:val="24"/>
        </w:rPr>
        <w:t xml:space="preserve"> </w:t>
      </w:r>
      <w:r w:rsidR="00A64380">
        <w:rPr>
          <w:rFonts w:ascii="Arial" w:hAnsi="Arial" w:cs="Arial"/>
          <w:b/>
          <w:bCs/>
          <w:sz w:val="24"/>
          <w:szCs w:val="24"/>
        </w:rPr>
        <w:t>PERKS</w:t>
      </w:r>
    </w:p>
    <w:p w14:paraId="60269587" w14:textId="48745AB6" w:rsidR="00AD2731" w:rsidRPr="00A9399F" w:rsidRDefault="00AD2731" w:rsidP="00AD2731">
      <w:pPr>
        <w:spacing w:after="0" w:line="240" w:lineRule="auto"/>
        <w:jc w:val="both"/>
        <w:rPr>
          <w:rFonts w:ascii="Arial" w:hAnsi="Arial" w:cs="Arial"/>
          <w:sz w:val="18"/>
          <w:szCs w:val="18"/>
        </w:rPr>
      </w:pPr>
      <w:r w:rsidRPr="00A9399F">
        <w:rPr>
          <w:rFonts w:ascii="Arial" w:hAnsi="Arial" w:cs="Arial"/>
          <w:sz w:val="18"/>
          <w:szCs w:val="18"/>
        </w:rPr>
        <w:t>Last updated</w:t>
      </w:r>
      <w:r w:rsidRPr="00900222">
        <w:rPr>
          <w:rFonts w:ascii="Arial" w:hAnsi="Arial" w:cs="Arial"/>
          <w:sz w:val="18"/>
          <w:szCs w:val="18"/>
        </w:rPr>
        <w:t xml:space="preserve">: </w:t>
      </w:r>
      <w:r w:rsidR="00900222" w:rsidRPr="00900222">
        <w:rPr>
          <w:rFonts w:ascii="Arial" w:hAnsi="Arial" w:cs="Arial"/>
          <w:sz w:val="18"/>
          <w:szCs w:val="18"/>
        </w:rPr>
        <w:t>Octo</w:t>
      </w:r>
      <w:r w:rsidR="00D655D9" w:rsidRPr="00900222">
        <w:rPr>
          <w:rFonts w:ascii="Arial" w:hAnsi="Arial" w:cs="Arial"/>
          <w:sz w:val="18"/>
          <w:szCs w:val="18"/>
        </w:rPr>
        <w:t>ber</w:t>
      </w:r>
      <w:r w:rsidR="00900222" w:rsidRPr="00900222">
        <w:rPr>
          <w:rFonts w:ascii="Arial" w:hAnsi="Arial" w:cs="Arial"/>
          <w:sz w:val="18"/>
          <w:szCs w:val="18"/>
        </w:rPr>
        <w:t xml:space="preserve"> 10, </w:t>
      </w:r>
      <w:r w:rsidRPr="00900222">
        <w:rPr>
          <w:rFonts w:ascii="Arial" w:hAnsi="Arial" w:cs="Arial"/>
          <w:sz w:val="18"/>
          <w:szCs w:val="18"/>
        </w:rPr>
        <w:t>2022</w:t>
      </w:r>
    </w:p>
    <w:p w14:paraId="18954F77" w14:textId="2EBF1314" w:rsidR="00371911" w:rsidRDefault="00AD2731" w:rsidP="00AD2731">
      <w:pPr>
        <w:spacing w:after="0" w:line="240" w:lineRule="auto"/>
        <w:jc w:val="both"/>
        <w:rPr>
          <w:rFonts w:ascii="Arial" w:hAnsi="Arial" w:cs="Arial"/>
          <w:sz w:val="18"/>
          <w:szCs w:val="18"/>
        </w:rPr>
      </w:pPr>
      <w:r w:rsidRPr="00E674DA">
        <w:rPr>
          <w:rFonts w:ascii="Arial" w:hAnsi="Arial" w:cs="Arial"/>
          <w:sz w:val="18"/>
          <w:szCs w:val="18"/>
        </w:rPr>
        <w:t>Region: United States of America; Puerto Rico; Guam; U.S. Virgin Islands; Canada.</w:t>
      </w:r>
    </w:p>
    <w:p w14:paraId="734BBB3B" w14:textId="2911E121" w:rsidR="00AD2731" w:rsidRDefault="00AD2731" w:rsidP="00AD2731">
      <w:pPr>
        <w:spacing w:after="0" w:line="240" w:lineRule="auto"/>
        <w:jc w:val="both"/>
        <w:rPr>
          <w:rFonts w:ascii="Arial" w:hAnsi="Arial" w:cs="Arial"/>
          <w:sz w:val="18"/>
          <w:szCs w:val="18"/>
        </w:rPr>
      </w:pPr>
      <w:r>
        <w:rPr>
          <w:rFonts w:ascii="Arial" w:hAnsi="Arial" w:cs="Arial"/>
          <w:sz w:val="18"/>
          <w:szCs w:val="18"/>
        </w:rPr>
        <w:t xml:space="preserve">Service: </w:t>
      </w:r>
      <w:r w:rsidR="00D655D9">
        <w:rPr>
          <w:rFonts w:ascii="Arial" w:hAnsi="Arial" w:cs="Arial"/>
          <w:sz w:val="18"/>
          <w:szCs w:val="18"/>
        </w:rPr>
        <w:t>Pro</w:t>
      </w:r>
      <w:r w:rsidR="002D64F2">
        <w:rPr>
          <w:rFonts w:ascii="Arial" w:hAnsi="Arial" w:cs="Arial"/>
          <w:sz w:val="18"/>
          <w:szCs w:val="18"/>
        </w:rPr>
        <w:t xml:space="preserve"> </w:t>
      </w:r>
      <w:r w:rsidR="00D655D9">
        <w:rPr>
          <w:rFonts w:ascii="Arial" w:hAnsi="Arial" w:cs="Arial"/>
          <w:sz w:val="18"/>
          <w:szCs w:val="18"/>
        </w:rPr>
        <w:t>P</w:t>
      </w:r>
      <w:r w:rsidR="009752A6">
        <w:rPr>
          <w:rFonts w:ascii="Arial" w:hAnsi="Arial" w:cs="Arial"/>
          <w:sz w:val="18"/>
          <w:szCs w:val="18"/>
        </w:rPr>
        <w:t>ERKS</w:t>
      </w:r>
      <w:r w:rsidR="001B15EF">
        <w:rPr>
          <w:rFonts w:ascii="Arial" w:hAnsi="Arial" w:cs="Arial"/>
          <w:sz w:val="18"/>
          <w:szCs w:val="18"/>
        </w:rPr>
        <w:t xml:space="preserve"> (the "Program")</w:t>
      </w:r>
    </w:p>
    <w:p w14:paraId="42328C00" w14:textId="77777777" w:rsidR="00AD2731" w:rsidRPr="00656FAE" w:rsidRDefault="00AD2731" w:rsidP="00AD2731">
      <w:pPr>
        <w:spacing w:after="0" w:line="240" w:lineRule="auto"/>
        <w:jc w:val="both"/>
        <w:rPr>
          <w:rFonts w:ascii="Arial" w:hAnsi="Arial" w:cs="Arial"/>
          <w:sz w:val="18"/>
          <w:szCs w:val="18"/>
          <w:u w:val="single"/>
        </w:rPr>
      </w:pPr>
    </w:p>
    <w:p w14:paraId="1940D074" w14:textId="39E81C60" w:rsidR="00742290" w:rsidRPr="00656FAE" w:rsidRDefault="00742290" w:rsidP="005016B0">
      <w:pPr>
        <w:pStyle w:val="ListParagraph"/>
        <w:numPr>
          <w:ilvl w:val="0"/>
          <w:numId w:val="18"/>
        </w:numPr>
        <w:ind w:left="284" w:hanging="284"/>
        <w:jc w:val="both"/>
        <w:rPr>
          <w:rFonts w:ascii="Arial" w:hAnsi="Arial" w:cs="Arial"/>
          <w:sz w:val="18"/>
          <w:szCs w:val="18"/>
          <w:u w:val="single"/>
        </w:rPr>
      </w:pPr>
      <w:r w:rsidRPr="00656FAE">
        <w:rPr>
          <w:rFonts w:ascii="Arial" w:hAnsi="Arial" w:cs="Arial"/>
          <w:b/>
          <w:bCs/>
          <w:sz w:val="18"/>
          <w:szCs w:val="18"/>
          <w:u w:val="single"/>
        </w:rPr>
        <w:t>Overview</w:t>
      </w:r>
    </w:p>
    <w:p w14:paraId="6689B5CD" w14:textId="5116D79A" w:rsidR="00B643AA" w:rsidRPr="00F97B07" w:rsidRDefault="00742290" w:rsidP="005016B0">
      <w:pPr>
        <w:spacing w:after="0" w:line="240" w:lineRule="auto"/>
        <w:jc w:val="both"/>
        <w:rPr>
          <w:rFonts w:ascii="Arial" w:hAnsi="Arial" w:cs="Arial"/>
          <w:sz w:val="18"/>
          <w:szCs w:val="18"/>
        </w:rPr>
      </w:pPr>
      <w:r w:rsidRPr="00656FAE">
        <w:rPr>
          <w:rFonts w:ascii="Arial" w:hAnsi="Arial" w:cs="Arial"/>
          <w:sz w:val="18"/>
          <w:szCs w:val="18"/>
        </w:rPr>
        <w:t xml:space="preserve">These terms are Service Specific Terms that apply to your use of </w:t>
      </w:r>
      <w:r w:rsidR="00C201BC" w:rsidRPr="00656FAE">
        <w:rPr>
          <w:rFonts w:ascii="Arial" w:hAnsi="Arial" w:cs="Arial"/>
          <w:sz w:val="18"/>
          <w:szCs w:val="18"/>
        </w:rPr>
        <w:t xml:space="preserve">the Service in the </w:t>
      </w:r>
      <w:r w:rsidR="00D5170C" w:rsidRPr="00656FAE">
        <w:rPr>
          <w:rFonts w:ascii="Arial" w:hAnsi="Arial" w:cs="Arial"/>
          <w:sz w:val="18"/>
          <w:szCs w:val="18"/>
        </w:rPr>
        <w:t>r</w:t>
      </w:r>
      <w:r w:rsidR="00C201BC" w:rsidRPr="00656FAE">
        <w:rPr>
          <w:rFonts w:ascii="Arial" w:hAnsi="Arial" w:cs="Arial"/>
          <w:sz w:val="18"/>
          <w:szCs w:val="18"/>
        </w:rPr>
        <w:t xml:space="preserve">egion(s) indicated above. </w:t>
      </w:r>
      <w:r w:rsidRPr="00656FAE">
        <w:rPr>
          <w:rFonts w:ascii="Arial" w:hAnsi="Arial" w:cs="Arial"/>
          <w:sz w:val="18"/>
          <w:szCs w:val="18"/>
        </w:rPr>
        <w:t xml:space="preserve">These Service Specific Terms are subject to </w:t>
      </w:r>
      <w:r w:rsidR="00B34BDA" w:rsidRPr="00656FAE">
        <w:rPr>
          <w:rFonts w:ascii="Arial" w:hAnsi="Arial" w:cs="Arial"/>
          <w:sz w:val="18"/>
          <w:szCs w:val="18"/>
        </w:rPr>
        <w:t xml:space="preserve">and form part of the </w:t>
      </w:r>
      <w:r w:rsidR="00626AE1" w:rsidRPr="00656FAE">
        <w:rPr>
          <w:rFonts w:ascii="Arial" w:hAnsi="Arial" w:cs="Arial"/>
          <w:sz w:val="18"/>
          <w:szCs w:val="18"/>
        </w:rPr>
        <w:t>Terms of Service</w:t>
      </w:r>
      <w:r w:rsidR="00B34BDA" w:rsidRPr="00656FAE">
        <w:rPr>
          <w:rFonts w:ascii="Arial" w:hAnsi="Arial" w:cs="Arial"/>
          <w:sz w:val="18"/>
          <w:szCs w:val="18"/>
        </w:rPr>
        <w:t xml:space="preserve"> </w:t>
      </w:r>
      <w:r w:rsidRPr="00656FAE">
        <w:rPr>
          <w:rFonts w:ascii="Arial" w:hAnsi="Arial" w:cs="Arial"/>
          <w:sz w:val="18"/>
          <w:szCs w:val="18"/>
        </w:rPr>
        <w:t>between you and</w:t>
      </w:r>
      <w:r w:rsidR="00D84B6D" w:rsidRPr="00656FAE">
        <w:rPr>
          <w:rFonts w:ascii="Arial" w:hAnsi="Arial" w:cs="Arial"/>
          <w:sz w:val="18"/>
          <w:szCs w:val="18"/>
        </w:rPr>
        <w:t xml:space="preserve"> </w:t>
      </w:r>
      <w:r w:rsidR="003B110A" w:rsidRPr="00656FAE">
        <w:rPr>
          <w:rFonts w:ascii="Arial" w:hAnsi="Arial" w:cs="Arial"/>
          <w:sz w:val="18"/>
          <w:szCs w:val="18"/>
        </w:rPr>
        <w:t>t</w:t>
      </w:r>
      <w:r w:rsidR="00D84B6D" w:rsidRPr="00656FAE">
        <w:rPr>
          <w:rFonts w:ascii="Arial" w:hAnsi="Arial" w:cs="Arial"/>
          <w:sz w:val="18"/>
          <w:szCs w:val="18"/>
        </w:rPr>
        <w:t xml:space="preserve">he specific affiliate of Resideo Technologies, Inc. identified as providing the Service to you, which for </w:t>
      </w:r>
      <w:r w:rsidR="004F72B4" w:rsidRPr="00656FAE">
        <w:rPr>
          <w:rFonts w:ascii="Arial" w:hAnsi="Arial" w:cs="Arial"/>
          <w:sz w:val="18"/>
          <w:szCs w:val="18"/>
        </w:rPr>
        <w:t>this</w:t>
      </w:r>
      <w:r w:rsidR="00D84B6D" w:rsidRPr="00656FAE">
        <w:rPr>
          <w:rFonts w:ascii="Arial" w:hAnsi="Arial" w:cs="Arial"/>
          <w:sz w:val="18"/>
          <w:szCs w:val="18"/>
        </w:rPr>
        <w:t xml:space="preserve"> Service is </w:t>
      </w:r>
      <w:proofErr w:type="spellStart"/>
      <w:r w:rsidR="00E83EF0">
        <w:rPr>
          <w:rFonts w:ascii="Arial" w:hAnsi="Arial" w:cs="Arial"/>
          <w:sz w:val="18"/>
          <w:szCs w:val="18"/>
        </w:rPr>
        <w:t>Ademco</w:t>
      </w:r>
      <w:proofErr w:type="spellEnd"/>
      <w:r w:rsidR="00D84B6D" w:rsidRPr="00656FAE">
        <w:rPr>
          <w:rFonts w:ascii="Arial" w:hAnsi="Arial" w:cs="Arial"/>
          <w:sz w:val="18"/>
          <w:szCs w:val="18"/>
        </w:rPr>
        <w:t xml:space="preserve"> Inc</w:t>
      </w:r>
      <w:r w:rsidR="0033682E">
        <w:rPr>
          <w:rFonts w:ascii="Arial" w:hAnsi="Arial" w:cs="Arial"/>
          <w:sz w:val="18"/>
          <w:szCs w:val="18"/>
        </w:rPr>
        <w:t>.</w:t>
      </w:r>
      <w:r w:rsidR="008148EB" w:rsidRPr="00656FAE">
        <w:rPr>
          <w:rFonts w:ascii="Arial" w:hAnsi="Arial" w:cs="Arial"/>
          <w:sz w:val="18"/>
          <w:szCs w:val="18"/>
        </w:rPr>
        <w:t xml:space="preserve"> (</w:t>
      </w:r>
      <w:r w:rsidR="004D16C8" w:rsidRPr="00656FAE">
        <w:rPr>
          <w:rFonts w:ascii="Arial" w:hAnsi="Arial" w:cs="Arial"/>
          <w:sz w:val="18"/>
          <w:szCs w:val="18"/>
        </w:rPr>
        <w:t>2 Corporate Center Drive, Suite 100, PO Box 9040, Melville, NY 11747, USA</w:t>
      </w:r>
      <w:r w:rsidR="00DA7809" w:rsidRPr="00656FAE">
        <w:rPr>
          <w:rFonts w:ascii="Arial" w:hAnsi="Arial" w:cs="Arial"/>
          <w:sz w:val="18"/>
          <w:szCs w:val="18"/>
        </w:rPr>
        <w:t>)</w:t>
      </w:r>
      <w:r w:rsidR="00F20621" w:rsidRPr="00656FAE">
        <w:rPr>
          <w:rFonts w:ascii="Arial" w:hAnsi="Arial" w:cs="Arial"/>
          <w:sz w:val="18"/>
          <w:szCs w:val="18"/>
        </w:rPr>
        <w:t xml:space="preserve"> or, if you are established in Canada, </w:t>
      </w:r>
      <w:r w:rsidR="005A392F" w:rsidRPr="00656FAE">
        <w:rPr>
          <w:rFonts w:ascii="Arial" w:hAnsi="Arial" w:cs="Arial"/>
          <w:sz w:val="18"/>
          <w:szCs w:val="18"/>
        </w:rPr>
        <w:t>ADEMCO II Ltd. (</w:t>
      </w:r>
      <w:r w:rsidR="005A392F" w:rsidRPr="00F97B07">
        <w:rPr>
          <w:rFonts w:ascii="Arial" w:hAnsi="Arial" w:cs="Arial"/>
          <w:sz w:val="18"/>
          <w:szCs w:val="18"/>
        </w:rPr>
        <w:t>Corporation# 10739057</w:t>
      </w:r>
      <w:r w:rsidR="006F3B85" w:rsidRPr="00F97B07">
        <w:rPr>
          <w:rFonts w:ascii="Arial" w:hAnsi="Arial" w:cs="Arial"/>
          <w:sz w:val="18"/>
          <w:szCs w:val="18"/>
        </w:rPr>
        <w:t xml:space="preserve"> </w:t>
      </w:r>
      <w:r w:rsidR="0015678C" w:rsidRPr="00F97B07">
        <w:rPr>
          <w:rFonts w:ascii="Arial" w:hAnsi="Arial" w:cs="Arial"/>
          <w:sz w:val="18"/>
          <w:szCs w:val="18"/>
        </w:rPr>
        <w:t>with its registered office address at 20 Meteor Drive, Toronto, ON M9W 1A4, Canada</w:t>
      </w:r>
      <w:r w:rsidR="006F3B85" w:rsidRPr="00F97B07">
        <w:rPr>
          <w:rFonts w:ascii="Arial" w:hAnsi="Arial" w:cs="Arial"/>
          <w:sz w:val="18"/>
          <w:szCs w:val="18"/>
        </w:rPr>
        <w:t>)</w:t>
      </w:r>
      <w:r w:rsidR="00D84B6D" w:rsidRPr="00F97B07">
        <w:rPr>
          <w:rFonts w:ascii="Arial" w:hAnsi="Arial" w:cs="Arial"/>
          <w:sz w:val="18"/>
          <w:szCs w:val="18"/>
        </w:rPr>
        <w:t>.</w:t>
      </w:r>
      <w:r w:rsidR="007B7645" w:rsidRPr="00F97B07">
        <w:rPr>
          <w:rFonts w:ascii="Arial" w:hAnsi="Arial" w:cs="Arial"/>
          <w:sz w:val="18"/>
          <w:szCs w:val="18"/>
        </w:rPr>
        <w:t xml:space="preserve"> </w:t>
      </w:r>
      <w:r w:rsidR="00B34BDA" w:rsidRPr="00F97B07">
        <w:rPr>
          <w:rFonts w:ascii="Arial" w:hAnsi="Arial" w:cs="Arial"/>
          <w:sz w:val="18"/>
          <w:szCs w:val="18"/>
        </w:rPr>
        <w:t>Certain capitalized words and phrases have special meanings that are provided where they first appear</w:t>
      </w:r>
      <w:r w:rsidR="00B643AA" w:rsidRPr="00F97B07">
        <w:rPr>
          <w:rFonts w:ascii="Arial" w:hAnsi="Arial" w:cs="Arial"/>
          <w:sz w:val="18"/>
          <w:szCs w:val="18"/>
        </w:rPr>
        <w:t xml:space="preserve"> herein or elsewhere in the </w:t>
      </w:r>
      <w:r w:rsidR="00D84B6D" w:rsidRPr="00F97B07">
        <w:rPr>
          <w:rFonts w:ascii="Arial" w:hAnsi="Arial" w:cs="Arial"/>
          <w:sz w:val="18"/>
          <w:szCs w:val="18"/>
        </w:rPr>
        <w:t>Terms of Service</w:t>
      </w:r>
      <w:r w:rsidR="00B643AA" w:rsidRPr="00F97B07">
        <w:rPr>
          <w:rFonts w:ascii="Arial" w:hAnsi="Arial" w:cs="Arial"/>
          <w:sz w:val="18"/>
          <w:szCs w:val="18"/>
        </w:rPr>
        <w:t>.</w:t>
      </w:r>
    </w:p>
    <w:p w14:paraId="29789450" w14:textId="35587A2F" w:rsidR="00742290" w:rsidRPr="00F97B07" w:rsidRDefault="00742290" w:rsidP="005016B0">
      <w:pPr>
        <w:spacing w:after="0" w:line="240" w:lineRule="auto"/>
        <w:ind w:left="360"/>
        <w:jc w:val="both"/>
        <w:rPr>
          <w:rFonts w:ascii="Arial" w:hAnsi="Arial" w:cs="Arial"/>
          <w:sz w:val="18"/>
          <w:szCs w:val="18"/>
        </w:rPr>
      </w:pPr>
      <w:r w:rsidRPr="00F97B07">
        <w:rPr>
          <w:rFonts w:ascii="Arial" w:hAnsi="Arial" w:cs="Arial"/>
          <w:sz w:val="18"/>
          <w:szCs w:val="18"/>
        </w:rPr>
        <w:t xml:space="preserve"> </w:t>
      </w:r>
    </w:p>
    <w:p w14:paraId="0AB65ED8" w14:textId="1658CADD" w:rsidR="00CF0FC5" w:rsidRPr="00F97B07" w:rsidRDefault="00B1355D" w:rsidP="005016B0">
      <w:pPr>
        <w:pStyle w:val="ListParagraph"/>
        <w:numPr>
          <w:ilvl w:val="0"/>
          <w:numId w:val="18"/>
        </w:numPr>
        <w:ind w:left="284" w:hanging="284"/>
        <w:jc w:val="both"/>
        <w:rPr>
          <w:rFonts w:ascii="Arial" w:hAnsi="Arial" w:cs="Arial"/>
          <w:b/>
          <w:bCs/>
          <w:sz w:val="18"/>
          <w:szCs w:val="18"/>
          <w:u w:val="single"/>
        </w:rPr>
      </w:pPr>
      <w:r w:rsidRPr="00F97B07">
        <w:rPr>
          <w:rFonts w:ascii="Arial" w:hAnsi="Arial" w:cs="Arial"/>
          <w:b/>
          <w:bCs/>
          <w:sz w:val="18"/>
          <w:szCs w:val="18"/>
          <w:u w:val="single"/>
        </w:rPr>
        <w:t>Applicable Program Terms</w:t>
      </w:r>
    </w:p>
    <w:p w14:paraId="60FF5C65" w14:textId="1C833E39" w:rsidR="00AA2AFB" w:rsidRPr="00996B49" w:rsidRDefault="00D16486" w:rsidP="001126E6">
      <w:pPr>
        <w:jc w:val="both"/>
        <w:rPr>
          <w:rFonts w:ascii="Arial" w:hAnsi="Arial" w:cs="Arial"/>
          <w:sz w:val="18"/>
          <w:szCs w:val="18"/>
        </w:rPr>
      </w:pPr>
      <w:r w:rsidRPr="00F97B07">
        <w:rPr>
          <w:rFonts w:ascii="Arial" w:hAnsi="Arial" w:cs="Arial"/>
          <w:sz w:val="18"/>
          <w:szCs w:val="18"/>
        </w:rPr>
        <w:t>Resideo will reward you for loyalty</w:t>
      </w:r>
      <w:r w:rsidR="00A64551" w:rsidRPr="00F97B07">
        <w:rPr>
          <w:rFonts w:ascii="Arial" w:hAnsi="Arial" w:cs="Arial"/>
          <w:sz w:val="18"/>
          <w:szCs w:val="18"/>
        </w:rPr>
        <w:t xml:space="preserve"> </w:t>
      </w:r>
      <w:r w:rsidR="00B824C0" w:rsidRPr="00B824C0">
        <w:rPr>
          <w:rFonts w:ascii="Arial" w:hAnsi="Arial" w:cs="Arial"/>
          <w:sz w:val="18"/>
          <w:szCs w:val="18"/>
        </w:rPr>
        <w:t xml:space="preserve">as noted in Program </w:t>
      </w:r>
      <w:r w:rsidR="00292E4D">
        <w:rPr>
          <w:rFonts w:ascii="Arial" w:hAnsi="Arial" w:cs="Arial"/>
          <w:sz w:val="18"/>
          <w:szCs w:val="18"/>
        </w:rPr>
        <w:t>documentation</w:t>
      </w:r>
      <w:r w:rsidR="00B824C0" w:rsidRPr="00B824C0">
        <w:rPr>
          <w:rFonts w:ascii="Arial" w:hAnsi="Arial" w:cs="Arial"/>
          <w:sz w:val="18"/>
          <w:szCs w:val="18"/>
        </w:rPr>
        <w:t xml:space="preserve"> as provided by Resideo</w:t>
      </w:r>
      <w:r w:rsidR="00D8541B" w:rsidRPr="00F97B07">
        <w:rPr>
          <w:rFonts w:ascii="Arial" w:hAnsi="Arial" w:cs="Arial"/>
          <w:sz w:val="18"/>
          <w:szCs w:val="18"/>
        </w:rPr>
        <w:t xml:space="preserve">.  </w:t>
      </w:r>
      <w:r w:rsidR="001126E6" w:rsidRPr="00F97B07">
        <w:rPr>
          <w:rFonts w:ascii="Arial" w:hAnsi="Arial" w:cs="Arial"/>
          <w:sz w:val="18"/>
          <w:szCs w:val="18"/>
        </w:rPr>
        <w:t xml:space="preserve"> Except to the </w:t>
      </w:r>
      <w:proofErr w:type="gramStart"/>
      <w:r w:rsidR="001126E6" w:rsidRPr="00F97B07">
        <w:rPr>
          <w:rFonts w:ascii="Arial" w:hAnsi="Arial" w:cs="Arial"/>
          <w:sz w:val="18"/>
          <w:szCs w:val="18"/>
        </w:rPr>
        <w:t>extent</w:t>
      </w:r>
      <w:proofErr w:type="gramEnd"/>
      <w:r w:rsidR="001126E6" w:rsidRPr="00F97B07">
        <w:rPr>
          <w:rFonts w:ascii="Arial" w:hAnsi="Arial" w:cs="Arial"/>
          <w:sz w:val="18"/>
          <w:szCs w:val="18"/>
        </w:rPr>
        <w:t xml:space="preserve"> you have an existing written and signed agreement for the sale of products, Resideo’s Standard Terms and Conditions of Sale provide terms for products that are currently available for sale, as updated by Resideo from time to time. For the most recent Standard Terms and Conditions of Sale, please </w:t>
      </w:r>
      <w:r w:rsidR="00484242" w:rsidRPr="00F97B07">
        <w:rPr>
          <w:rFonts w:ascii="Arial" w:hAnsi="Arial" w:cs="Arial"/>
          <w:sz w:val="18"/>
          <w:szCs w:val="18"/>
        </w:rPr>
        <w:t>https</w:t>
      </w:r>
      <w:r w:rsidR="00484242" w:rsidRPr="00484242">
        <w:rPr>
          <w:rFonts w:ascii="Arial" w:hAnsi="Arial" w:cs="Arial"/>
          <w:sz w:val="18"/>
          <w:szCs w:val="18"/>
        </w:rPr>
        <w:t>://www.resideo.com/us/en/corporate/legal/terms-and-conditions/english/</w:t>
      </w:r>
      <w:r w:rsidR="001126E6" w:rsidRPr="001126E6">
        <w:rPr>
          <w:rFonts w:ascii="Arial" w:hAnsi="Arial" w:cs="Arial"/>
          <w:sz w:val="18"/>
          <w:szCs w:val="18"/>
        </w:rPr>
        <w:t>.</w:t>
      </w:r>
    </w:p>
    <w:p w14:paraId="735078F6" w14:textId="77777777" w:rsidR="00082805" w:rsidRPr="007D7C1D" w:rsidRDefault="00082805" w:rsidP="005016B0">
      <w:pPr>
        <w:spacing w:after="0" w:line="240" w:lineRule="auto"/>
        <w:jc w:val="both"/>
        <w:rPr>
          <w:rFonts w:ascii="Arial" w:hAnsi="Arial" w:cs="Arial"/>
          <w:sz w:val="18"/>
          <w:szCs w:val="18"/>
          <w:highlight w:val="yellow"/>
        </w:rPr>
      </w:pPr>
    </w:p>
    <w:p w14:paraId="7B3D1C6D" w14:textId="68977949" w:rsidR="00761E7B" w:rsidRPr="00DC09A7" w:rsidRDefault="00761E7B" w:rsidP="005016B0">
      <w:pPr>
        <w:pStyle w:val="ListParagraph"/>
        <w:numPr>
          <w:ilvl w:val="0"/>
          <w:numId w:val="18"/>
        </w:numPr>
        <w:ind w:left="284" w:hanging="284"/>
        <w:jc w:val="both"/>
        <w:rPr>
          <w:rFonts w:ascii="Arial" w:hAnsi="Arial" w:cs="Arial"/>
          <w:b/>
          <w:bCs/>
          <w:sz w:val="18"/>
          <w:szCs w:val="18"/>
          <w:u w:val="single"/>
        </w:rPr>
      </w:pPr>
      <w:bookmarkStart w:id="0" w:name="Section_5_-_Warranty_Disclaimers_and_Lia"/>
      <w:bookmarkStart w:id="1" w:name="Section_6_-_Payment_Terms"/>
      <w:bookmarkStart w:id="2" w:name="_bookmark0"/>
      <w:bookmarkStart w:id="3" w:name="6.3._It_is_CUSTOMER’s_obligation_to_revi"/>
      <w:bookmarkStart w:id="4" w:name="_Ref83134537"/>
      <w:bookmarkEnd w:id="0"/>
      <w:bookmarkEnd w:id="1"/>
      <w:bookmarkEnd w:id="2"/>
      <w:bookmarkEnd w:id="3"/>
      <w:r w:rsidRPr="00DC09A7">
        <w:rPr>
          <w:rFonts w:ascii="Arial" w:hAnsi="Arial" w:cs="Arial"/>
          <w:b/>
          <w:bCs/>
          <w:sz w:val="18"/>
          <w:szCs w:val="18"/>
          <w:u w:val="single"/>
        </w:rPr>
        <w:t>Term</w:t>
      </w:r>
      <w:r w:rsidR="00FD66E9" w:rsidRPr="00DC09A7">
        <w:rPr>
          <w:rFonts w:ascii="Arial" w:hAnsi="Arial" w:cs="Arial"/>
          <w:b/>
          <w:bCs/>
          <w:sz w:val="18"/>
          <w:szCs w:val="18"/>
          <w:u w:val="single"/>
        </w:rPr>
        <w:t xml:space="preserve"> and Termination</w:t>
      </w:r>
      <w:bookmarkEnd w:id="4"/>
    </w:p>
    <w:p w14:paraId="6863AB9B" w14:textId="319EFEFA" w:rsidR="00DE6751" w:rsidRPr="007D7C1D" w:rsidRDefault="0081503E" w:rsidP="005016B0">
      <w:pPr>
        <w:spacing w:after="0" w:line="240" w:lineRule="auto"/>
        <w:jc w:val="both"/>
        <w:rPr>
          <w:rFonts w:ascii="Arial" w:hAnsi="Arial" w:cs="Arial"/>
          <w:sz w:val="18"/>
          <w:szCs w:val="18"/>
          <w:highlight w:val="yellow"/>
        </w:rPr>
      </w:pPr>
      <w:bookmarkStart w:id="5" w:name="7.1._This_Agreement_shall_commence_on_th"/>
      <w:bookmarkEnd w:id="5"/>
      <w:r w:rsidRPr="00DC09A7">
        <w:rPr>
          <w:rFonts w:ascii="Arial" w:hAnsi="Arial" w:cs="Arial"/>
          <w:sz w:val="18"/>
          <w:szCs w:val="18"/>
        </w:rPr>
        <w:t>These Service-Specific Terms shall commence on the Service Commencement Date and shall continue in effect f</w:t>
      </w:r>
      <w:r w:rsidR="006766AB" w:rsidRPr="00DC09A7">
        <w:rPr>
          <w:rFonts w:ascii="Arial" w:hAnsi="Arial" w:cs="Arial"/>
          <w:sz w:val="18"/>
          <w:szCs w:val="18"/>
        </w:rPr>
        <w:t>or so long as Resideo provides the Service</w:t>
      </w:r>
      <w:r w:rsidR="00A11AFF">
        <w:rPr>
          <w:rFonts w:ascii="Arial" w:hAnsi="Arial" w:cs="Arial"/>
          <w:sz w:val="18"/>
          <w:szCs w:val="18"/>
        </w:rPr>
        <w:t xml:space="preserve"> or terminate</w:t>
      </w:r>
      <w:r w:rsidR="006B5421">
        <w:rPr>
          <w:rFonts w:ascii="Arial" w:hAnsi="Arial" w:cs="Arial"/>
          <w:sz w:val="18"/>
          <w:szCs w:val="18"/>
        </w:rPr>
        <w:t>s your participation in the Program</w:t>
      </w:r>
      <w:r w:rsidR="00C740B5" w:rsidRPr="00DC09A7">
        <w:rPr>
          <w:rFonts w:ascii="Arial" w:hAnsi="Arial" w:cs="Arial"/>
          <w:sz w:val="18"/>
          <w:szCs w:val="18"/>
        </w:rPr>
        <w:t xml:space="preserve">.  </w:t>
      </w:r>
      <w:r w:rsidR="00DE6751" w:rsidRPr="00DC09A7">
        <w:rPr>
          <w:rFonts w:ascii="Arial" w:hAnsi="Arial" w:cs="Arial"/>
          <w:sz w:val="18"/>
          <w:szCs w:val="18"/>
        </w:rPr>
        <w:t xml:space="preserve">If at any time </w:t>
      </w:r>
      <w:r w:rsidR="00C740B5" w:rsidRPr="00DC09A7">
        <w:rPr>
          <w:rFonts w:ascii="Arial" w:hAnsi="Arial" w:cs="Arial"/>
          <w:sz w:val="18"/>
          <w:szCs w:val="18"/>
        </w:rPr>
        <w:t>you</w:t>
      </w:r>
      <w:r w:rsidR="00DE6751" w:rsidRPr="00DC09A7">
        <w:rPr>
          <w:rFonts w:ascii="Arial" w:hAnsi="Arial" w:cs="Arial"/>
          <w:sz w:val="18"/>
          <w:szCs w:val="18"/>
        </w:rPr>
        <w:t xml:space="preserve"> wish to stop participating in the program, </w:t>
      </w:r>
      <w:r w:rsidR="00C740B5" w:rsidRPr="00DC09A7">
        <w:rPr>
          <w:rFonts w:ascii="Arial" w:hAnsi="Arial" w:cs="Arial"/>
          <w:sz w:val="18"/>
          <w:szCs w:val="18"/>
        </w:rPr>
        <w:t>you</w:t>
      </w:r>
      <w:r w:rsidR="00DE6751" w:rsidRPr="00DC09A7">
        <w:rPr>
          <w:rFonts w:ascii="Arial" w:hAnsi="Arial" w:cs="Arial"/>
          <w:sz w:val="18"/>
          <w:szCs w:val="18"/>
        </w:rPr>
        <w:t xml:space="preserve"> shall notify Resideo. Resideo shall have no further liability nor obligations under any agreement, all program benefits</w:t>
      </w:r>
      <w:r w:rsidR="00DE6751" w:rsidRPr="00DE6751">
        <w:rPr>
          <w:rFonts w:ascii="Arial" w:hAnsi="Arial" w:cs="Arial"/>
          <w:sz w:val="18"/>
          <w:szCs w:val="18"/>
        </w:rPr>
        <w:t xml:space="preserve"> will be immediately </w:t>
      </w:r>
      <w:r w:rsidR="00A11AFF" w:rsidRPr="00DE6751">
        <w:rPr>
          <w:rFonts w:ascii="Arial" w:hAnsi="Arial" w:cs="Arial"/>
          <w:sz w:val="18"/>
          <w:szCs w:val="18"/>
        </w:rPr>
        <w:t>terminated,</w:t>
      </w:r>
      <w:r w:rsidR="00DE6751" w:rsidRPr="00DE6751">
        <w:rPr>
          <w:rFonts w:ascii="Arial" w:hAnsi="Arial" w:cs="Arial"/>
          <w:sz w:val="18"/>
          <w:szCs w:val="18"/>
        </w:rPr>
        <w:t xml:space="preserve"> and all future sales shall be under Resideo’s Standard Terms and Conditions of Sale.</w:t>
      </w:r>
    </w:p>
    <w:p w14:paraId="47FB29F9" w14:textId="77777777" w:rsidR="00FA108E" w:rsidRPr="007D7C1D" w:rsidRDefault="00FA108E" w:rsidP="005016B0">
      <w:pPr>
        <w:spacing w:after="0" w:line="240" w:lineRule="auto"/>
        <w:jc w:val="both"/>
        <w:rPr>
          <w:rFonts w:ascii="Arial" w:hAnsi="Arial" w:cs="Arial"/>
          <w:sz w:val="18"/>
          <w:szCs w:val="18"/>
          <w:highlight w:val="yellow"/>
        </w:rPr>
      </w:pPr>
    </w:p>
    <w:p w14:paraId="5CDDE21D" w14:textId="77777777" w:rsidR="009F10C7" w:rsidRPr="009F10C7" w:rsidRDefault="009F10C7" w:rsidP="007D7C1D">
      <w:pPr>
        <w:pStyle w:val="ListParagraph"/>
        <w:numPr>
          <w:ilvl w:val="0"/>
          <w:numId w:val="18"/>
        </w:numPr>
        <w:ind w:left="284" w:hanging="284"/>
        <w:jc w:val="both"/>
        <w:rPr>
          <w:rFonts w:ascii="Arial" w:hAnsi="Arial" w:cs="Arial"/>
          <w:b/>
          <w:bCs/>
          <w:sz w:val="18"/>
          <w:szCs w:val="18"/>
          <w:u w:val="single"/>
        </w:rPr>
      </w:pPr>
      <w:bookmarkStart w:id="6" w:name="7.2._CUSTOMER_may_terminate_this_Agreeme"/>
      <w:bookmarkEnd w:id="6"/>
      <w:r w:rsidRPr="009F10C7">
        <w:rPr>
          <w:rFonts w:ascii="Arial" w:hAnsi="Arial" w:cs="Arial"/>
          <w:b/>
          <w:bCs/>
          <w:sz w:val="18"/>
          <w:szCs w:val="18"/>
          <w:u w:val="single"/>
        </w:rPr>
        <w:t>Suspension or Termination of Program</w:t>
      </w:r>
      <w:r w:rsidR="00124C64" w:rsidRPr="009F10C7">
        <w:rPr>
          <w:rFonts w:ascii="Arial" w:hAnsi="Arial" w:cs="Arial"/>
          <w:b/>
          <w:bCs/>
          <w:sz w:val="18"/>
          <w:szCs w:val="18"/>
          <w:u w:val="single"/>
        </w:rPr>
        <w:t>.</w:t>
      </w:r>
      <w:r w:rsidR="007D7C1D" w:rsidRPr="009F10C7">
        <w:rPr>
          <w:rFonts w:ascii="Arial" w:hAnsi="Arial" w:cs="Arial"/>
          <w:sz w:val="18"/>
          <w:szCs w:val="18"/>
        </w:rPr>
        <w:t xml:space="preserve"> </w:t>
      </w:r>
    </w:p>
    <w:p w14:paraId="58CAD9FF" w14:textId="77777777" w:rsidR="009F10C7" w:rsidRDefault="009F10C7" w:rsidP="009F10C7">
      <w:pPr>
        <w:pStyle w:val="ListParagraph"/>
        <w:ind w:left="284"/>
        <w:jc w:val="both"/>
        <w:rPr>
          <w:rFonts w:ascii="Arial" w:hAnsi="Arial" w:cs="Arial"/>
          <w:sz w:val="18"/>
          <w:szCs w:val="18"/>
        </w:rPr>
      </w:pPr>
    </w:p>
    <w:p w14:paraId="44CB3B2C" w14:textId="47386015" w:rsidR="007D7C1D" w:rsidRPr="009F10C7" w:rsidRDefault="007D7C1D" w:rsidP="009F10C7">
      <w:pPr>
        <w:pStyle w:val="ListParagraph"/>
        <w:ind w:left="0"/>
        <w:jc w:val="both"/>
        <w:rPr>
          <w:rFonts w:ascii="Arial" w:hAnsi="Arial" w:cs="Arial"/>
          <w:b/>
          <w:bCs/>
          <w:sz w:val="18"/>
          <w:szCs w:val="18"/>
          <w:u w:val="single"/>
        </w:rPr>
      </w:pPr>
      <w:r w:rsidRPr="009F10C7">
        <w:rPr>
          <w:rFonts w:ascii="Arial" w:hAnsi="Arial" w:cs="Arial"/>
          <w:sz w:val="18"/>
          <w:szCs w:val="18"/>
        </w:rPr>
        <w:t>Resideo may immediately issue a warning, temporarily suspend, indefinitely suspend or terminate your ability to participate in the program, without notice or liability , for any reason whatsoever, including but not limited to (a) your breach of this Agreement or any other agreement between Resideo and you; (b) Resideo’s inability to verify or authenticate any information you provide ; or (c) Resideo’s determination, in its discretion, that your actions may cause, result in, or carry a risk of, legal liability for  Resideo or any third party. Resideo reserves the right to terminate the entire Program at any time without liability. Any provision of this Agreement that by its terms imposes continuing obligations on you shall survive the termination of this Agreement.</w:t>
      </w:r>
    </w:p>
    <w:p w14:paraId="3CBD71C5" w14:textId="6E7593B7" w:rsidR="00944C2E" w:rsidRDefault="00944C2E" w:rsidP="00944C2E">
      <w:pPr>
        <w:spacing w:after="0" w:line="240" w:lineRule="auto"/>
        <w:jc w:val="both"/>
        <w:rPr>
          <w:rFonts w:ascii="Arial" w:hAnsi="Arial" w:cs="Arial"/>
          <w:b/>
          <w:bCs/>
          <w:sz w:val="18"/>
          <w:szCs w:val="18"/>
          <w:u w:val="single"/>
        </w:rPr>
      </w:pPr>
      <w:r>
        <w:rPr>
          <w:rFonts w:ascii="Arial" w:hAnsi="Arial" w:cs="Arial"/>
          <w:sz w:val="18"/>
          <w:szCs w:val="18"/>
        </w:rPr>
        <w:t>5</w:t>
      </w:r>
      <w:r w:rsidRPr="00944C2E">
        <w:rPr>
          <w:rFonts w:ascii="Arial" w:hAnsi="Arial" w:cs="Arial"/>
          <w:sz w:val="18"/>
          <w:szCs w:val="18"/>
        </w:rPr>
        <w:t>.</w:t>
      </w:r>
      <w:r>
        <w:rPr>
          <w:rFonts w:ascii="Arial" w:hAnsi="Arial" w:cs="Arial"/>
          <w:sz w:val="18"/>
          <w:szCs w:val="18"/>
        </w:rPr>
        <w:t xml:space="preserve"> </w:t>
      </w:r>
      <w:r w:rsidRPr="00944C2E">
        <w:rPr>
          <w:rFonts w:ascii="Arial" w:hAnsi="Arial" w:cs="Arial"/>
          <w:b/>
          <w:bCs/>
          <w:sz w:val="18"/>
          <w:szCs w:val="18"/>
          <w:u w:val="single"/>
        </w:rPr>
        <w:t>Miscellaneous.</w:t>
      </w:r>
    </w:p>
    <w:p w14:paraId="2FB0D2DC" w14:textId="77777777" w:rsidR="00944C2E" w:rsidRPr="00944C2E" w:rsidRDefault="00944C2E" w:rsidP="00944C2E">
      <w:pPr>
        <w:spacing w:after="0" w:line="240" w:lineRule="auto"/>
        <w:jc w:val="both"/>
        <w:rPr>
          <w:rFonts w:ascii="Arial" w:hAnsi="Arial" w:cs="Arial"/>
          <w:sz w:val="18"/>
          <w:szCs w:val="18"/>
        </w:rPr>
      </w:pPr>
    </w:p>
    <w:p w14:paraId="5A3E848A" w14:textId="068AE99D" w:rsidR="007D7C1D" w:rsidRPr="00656FAE" w:rsidRDefault="00944C2E" w:rsidP="00944C2E">
      <w:pPr>
        <w:spacing w:after="0" w:line="240" w:lineRule="auto"/>
        <w:jc w:val="both"/>
        <w:rPr>
          <w:rFonts w:ascii="Arial" w:hAnsi="Arial" w:cs="Arial"/>
          <w:sz w:val="18"/>
          <w:szCs w:val="18"/>
        </w:rPr>
      </w:pPr>
      <w:r w:rsidRPr="00944C2E">
        <w:rPr>
          <w:rFonts w:ascii="Arial" w:hAnsi="Arial" w:cs="Arial"/>
          <w:sz w:val="18"/>
          <w:szCs w:val="18"/>
        </w:rPr>
        <w:t xml:space="preserve">This Agreement hereto constitutes the entire agreement between the parties with respect to the Program and supersedes all oral or written agreements and understandings made with respect to the Program and any other loyalty program </w:t>
      </w:r>
      <w:proofErr w:type="gramStart"/>
      <w:r w:rsidRPr="00944C2E">
        <w:rPr>
          <w:rFonts w:ascii="Arial" w:hAnsi="Arial" w:cs="Arial"/>
          <w:sz w:val="18"/>
          <w:szCs w:val="18"/>
        </w:rPr>
        <w:t>entered into</w:t>
      </w:r>
      <w:proofErr w:type="gramEnd"/>
      <w:r w:rsidRPr="00944C2E">
        <w:rPr>
          <w:rFonts w:ascii="Arial" w:hAnsi="Arial" w:cs="Arial"/>
          <w:sz w:val="18"/>
          <w:szCs w:val="18"/>
        </w:rPr>
        <w:t xml:space="preserve"> by the parties prior to the date hereof. This Agreement may in some instances differ from the terms in Participant’s purchase order or other documents. In that event, any additional terms or terms conflicting with the terms of this Agreement will not apply and are expressly rejected unless specifically set forth in a separate written agreement between the duly authorized representative of the parties.</w:t>
      </w:r>
    </w:p>
    <w:sectPr w:rsidR="007D7C1D" w:rsidRPr="00656FA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A8CBD" w14:textId="77777777" w:rsidR="00EB3F39" w:rsidRDefault="00EB3F39" w:rsidP="006D5067">
      <w:pPr>
        <w:spacing w:after="0" w:line="240" w:lineRule="auto"/>
      </w:pPr>
      <w:r>
        <w:separator/>
      </w:r>
    </w:p>
  </w:endnote>
  <w:endnote w:type="continuationSeparator" w:id="0">
    <w:p w14:paraId="774A6BBC" w14:textId="77777777" w:rsidR="00EB3F39" w:rsidRDefault="00EB3F39" w:rsidP="006D5067">
      <w:pPr>
        <w:spacing w:after="0" w:line="240" w:lineRule="auto"/>
      </w:pPr>
      <w:r>
        <w:continuationSeparator/>
      </w:r>
    </w:p>
  </w:endnote>
  <w:endnote w:type="continuationNotice" w:id="1">
    <w:p w14:paraId="02553E7E" w14:textId="77777777" w:rsidR="00EB3F39" w:rsidRDefault="00EB3F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0EF73" w14:textId="77777777" w:rsidR="00EB3F39" w:rsidRDefault="00EB3F39" w:rsidP="006D5067">
      <w:pPr>
        <w:spacing w:after="0" w:line="240" w:lineRule="auto"/>
      </w:pPr>
      <w:r>
        <w:separator/>
      </w:r>
    </w:p>
  </w:footnote>
  <w:footnote w:type="continuationSeparator" w:id="0">
    <w:p w14:paraId="736983B4" w14:textId="77777777" w:rsidR="00EB3F39" w:rsidRDefault="00EB3F39" w:rsidP="006D5067">
      <w:pPr>
        <w:spacing w:after="0" w:line="240" w:lineRule="auto"/>
      </w:pPr>
      <w:r>
        <w:continuationSeparator/>
      </w:r>
    </w:p>
  </w:footnote>
  <w:footnote w:type="continuationNotice" w:id="1">
    <w:p w14:paraId="294D5C09" w14:textId="77777777" w:rsidR="00EB3F39" w:rsidRDefault="00EB3F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63AC"/>
    <w:multiLevelType w:val="hybridMultilevel"/>
    <w:tmpl w:val="E0FCB650"/>
    <w:lvl w:ilvl="0" w:tplc="18782B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043BB"/>
    <w:multiLevelType w:val="hybridMultilevel"/>
    <w:tmpl w:val="3D8C84AE"/>
    <w:lvl w:ilvl="0" w:tplc="05003D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E5D39"/>
    <w:multiLevelType w:val="hybridMultilevel"/>
    <w:tmpl w:val="525044A6"/>
    <w:lvl w:ilvl="0" w:tplc="3DF080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F724C"/>
    <w:multiLevelType w:val="hybridMultilevel"/>
    <w:tmpl w:val="12D86DFA"/>
    <w:lvl w:ilvl="0" w:tplc="9214B312">
      <w:start w:val="1"/>
      <w:numFmt w:val="lowerLetter"/>
      <w:lvlText w:val="(%1)"/>
      <w:lvlJc w:val="left"/>
      <w:pPr>
        <w:ind w:left="1080" w:hanging="72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7E4F58"/>
    <w:multiLevelType w:val="hybridMultilevel"/>
    <w:tmpl w:val="4C384FA6"/>
    <w:lvl w:ilvl="0" w:tplc="28F8108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A0853"/>
    <w:multiLevelType w:val="hybridMultilevel"/>
    <w:tmpl w:val="AA1A1214"/>
    <w:lvl w:ilvl="0" w:tplc="28F810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B911C4"/>
    <w:multiLevelType w:val="hybridMultilevel"/>
    <w:tmpl w:val="5DFE3EA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9421672"/>
    <w:multiLevelType w:val="multilevel"/>
    <w:tmpl w:val="BFF48BD0"/>
    <w:lvl w:ilvl="0">
      <w:start w:val="6"/>
      <w:numFmt w:val="decimal"/>
      <w:lvlText w:val="%1"/>
      <w:lvlJc w:val="left"/>
      <w:pPr>
        <w:ind w:left="839" w:hanging="721"/>
      </w:pPr>
      <w:rPr>
        <w:rFonts w:hint="default"/>
        <w:lang w:val="en-US" w:eastAsia="en-US" w:bidi="ar-SA"/>
      </w:rPr>
    </w:lvl>
    <w:lvl w:ilvl="1">
      <w:start w:val="1"/>
      <w:numFmt w:val="decimal"/>
      <w:lvlText w:val="%1.%2."/>
      <w:lvlJc w:val="left"/>
      <w:pPr>
        <w:ind w:left="839" w:hanging="721"/>
      </w:pPr>
      <w:rPr>
        <w:rFonts w:ascii="Arial" w:eastAsia="Arial" w:hAnsi="Arial" w:cs="Arial" w:hint="default"/>
        <w:spacing w:val="-1"/>
        <w:w w:val="99"/>
        <w:sz w:val="20"/>
        <w:szCs w:val="20"/>
        <w:lang w:val="en-US" w:eastAsia="en-US" w:bidi="ar-SA"/>
      </w:rPr>
    </w:lvl>
    <w:lvl w:ilvl="2">
      <w:start w:val="1"/>
      <w:numFmt w:val="decimal"/>
      <w:lvlText w:val="%1.%2.%3."/>
      <w:lvlJc w:val="left"/>
      <w:pPr>
        <w:ind w:left="1560" w:hanging="720"/>
      </w:pPr>
      <w:rPr>
        <w:rFonts w:ascii="Arial" w:eastAsia="Arial" w:hAnsi="Arial" w:cs="Arial" w:hint="default"/>
        <w:spacing w:val="-1"/>
        <w:w w:val="99"/>
        <w:sz w:val="20"/>
        <w:szCs w:val="20"/>
        <w:lang w:val="en-US" w:eastAsia="en-US" w:bidi="ar-SA"/>
      </w:rPr>
    </w:lvl>
    <w:lvl w:ilvl="3">
      <w:numFmt w:val="bullet"/>
      <w:lvlText w:val="•"/>
      <w:lvlJc w:val="left"/>
      <w:pPr>
        <w:ind w:left="3666" w:hanging="720"/>
      </w:pPr>
      <w:rPr>
        <w:rFonts w:hint="default"/>
        <w:lang w:val="en-US" w:eastAsia="en-US" w:bidi="ar-SA"/>
      </w:rPr>
    </w:lvl>
    <w:lvl w:ilvl="4">
      <w:numFmt w:val="bullet"/>
      <w:lvlText w:val="•"/>
      <w:lvlJc w:val="left"/>
      <w:pPr>
        <w:ind w:left="4720" w:hanging="720"/>
      </w:pPr>
      <w:rPr>
        <w:rFonts w:hint="default"/>
        <w:lang w:val="en-US" w:eastAsia="en-US" w:bidi="ar-SA"/>
      </w:rPr>
    </w:lvl>
    <w:lvl w:ilvl="5">
      <w:numFmt w:val="bullet"/>
      <w:lvlText w:val="•"/>
      <w:lvlJc w:val="left"/>
      <w:pPr>
        <w:ind w:left="5773" w:hanging="720"/>
      </w:pPr>
      <w:rPr>
        <w:rFonts w:hint="default"/>
        <w:lang w:val="en-US" w:eastAsia="en-US" w:bidi="ar-SA"/>
      </w:rPr>
    </w:lvl>
    <w:lvl w:ilvl="6">
      <w:numFmt w:val="bullet"/>
      <w:lvlText w:val="•"/>
      <w:lvlJc w:val="left"/>
      <w:pPr>
        <w:ind w:left="6826" w:hanging="720"/>
      </w:pPr>
      <w:rPr>
        <w:rFonts w:hint="default"/>
        <w:lang w:val="en-US" w:eastAsia="en-US" w:bidi="ar-SA"/>
      </w:rPr>
    </w:lvl>
    <w:lvl w:ilvl="7">
      <w:numFmt w:val="bullet"/>
      <w:lvlText w:val="•"/>
      <w:lvlJc w:val="left"/>
      <w:pPr>
        <w:ind w:left="7880" w:hanging="720"/>
      </w:pPr>
      <w:rPr>
        <w:rFonts w:hint="default"/>
        <w:lang w:val="en-US" w:eastAsia="en-US" w:bidi="ar-SA"/>
      </w:rPr>
    </w:lvl>
    <w:lvl w:ilvl="8">
      <w:numFmt w:val="bullet"/>
      <w:lvlText w:val="•"/>
      <w:lvlJc w:val="left"/>
      <w:pPr>
        <w:ind w:left="8933" w:hanging="720"/>
      </w:pPr>
      <w:rPr>
        <w:rFonts w:hint="default"/>
        <w:lang w:val="en-US" w:eastAsia="en-US" w:bidi="ar-SA"/>
      </w:rPr>
    </w:lvl>
  </w:abstractNum>
  <w:abstractNum w:abstractNumId="8" w15:restartNumberingAfterBreak="0">
    <w:nsid w:val="2C2701E7"/>
    <w:multiLevelType w:val="multilevel"/>
    <w:tmpl w:val="15A6D44C"/>
    <w:lvl w:ilvl="0">
      <w:start w:val="9"/>
      <w:numFmt w:val="decimal"/>
      <w:lvlText w:val="%1"/>
      <w:lvlJc w:val="left"/>
      <w:pPr>
        <w:ind w:left="840" w:hanging="721"/>
      </w:pPr>
      <w:rPr>
        <w:rFonts w:hint="default"/>
        <w:lang w:val="en-US" w:eastAsia="en-US" w:bidi="ar-SA"/>
      </w:rPr>
    </w:lvl>
    <w:lvl w:ilvl="1">
      <w:start w:val="1"/>
      <w:numFmt w:val="decimal"/>
      <w:lvlText w:val="%1.%2."/>
      <w:lvlJc w:val="left"/>
      <w:pPr>
        <w:ind w:left="840" w:hanging="721"/>
      </w:pPr>
      <w:rPr>
        <w:rFonts w:ascii="Arial" w:eastAsia="Arial" w:hAnsi="Arial" w:cs="Arial" w:hint="default"/>
        <w:spacing w:val="-1"/>
        <w:w w:val="99"/>
        <w:sz w:val="20"/>
        <w:szCs w:val="20"/>
        <w:lang w:val="en-US" w:eastAsia="en-US" w:bidi="ar-SA"/>
      </w:rPr>
    </w:lvl>
    <w:lvl w:ilvl="2">
      <w:numFmt w:val="bullet"/>
      <w:lvlText w:val="•"/>
      <w:lvlJc w:val="left"/>
      <w:pPr>
        <w:ind w:left="2880" w:hanging="721"/>
      </w:pPr>
      <w:rPr>
        <w:rFonts w:hint="default"/>
        <w:lang w:val="en-US" w:eastAsia="en-US" w:bidi="ar-SA"/>
      </w:rPr>
    </w:lvl>
    <w:lvl w:ilvl="3">
      <w:numFmt w:val="bullet"/>
      <w:lvlText w:val="•"/>
      <w:lvlJc w:val="left"/>
      <w:pPr>
        <w:ind w:left="3900" w:hanging="721"/>
      </w:pPr>
      <w:rPr>
        <w:rFonts w:hint="default"/>
        <w:lang w:val="en-US" w:eastAsia="en-US" w:bidi="ar-SA"/>
      </w:rPr>
    </w:lvl>
    <w:lvl w:ilvl="4">
      <w:numFmt w:val="bullet"/>
      <w:lvlText w:val="•"/>
      <w:lvlJc w:val="left"/>
      <w:pPr>
        <w:ind w:left="4920"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960" w:hanging="721"/>
      </w:pPr>
      <w:rPr>
        <w:rFonts w:hint="default"/>
        <w:lang w:val="en-US" w:eastAsia="en-US" w:bidi="ar-SA"/>
      </w:rPr>
    </w:lvl>
    <w:lvl w:ilvl="7">
      <w:numFmt w:val="bullet"/>
      <w:lvlText w:val="•"/>
      <w:lvlJc w:val="left"/>
      <w:pPr>
        <w:ind w:left="7980" w:hanging="721"/>
      </w:pPr>
      <w:rPr>
        <w:rFonts w:hint="default"/>
        <w:lang w:val="en-US" w:eastAsia="en-US" w:bidi="ar-SA"/>
      </w:rPr>
    </w:lvl>
    <w:lvl w:ilvl="8">
      <w:numFmt w:val="bullet"/>
      <w:lvlText w:val="•"/>
      <w:lvlJc w:val="left"/>
      <w:pPr>
        <w:ind w:left="9000" w:hanging="721"/>
      </w:pPr>
      <w:rPr>
        <w:rFonts w:hint="default"/>
        <w:lang w:val="en-US" w:eastAsia="en-US" w:bidi="ar-SA"/>
      </w:rPr>
    </w:lvl>
  </w:abstractNum>
  <w:abstractNum w:abstractNumId="9" w15:restartNumberingAfterBreak="0">
    <w:nsid w:val="450E7C88"/>
    <w:multiLevelType w:val="hybridMultilevel"/>
    <w:tmpl w:val="7DE43C12"/>
    <w:lvl w:ilvl="0" w:tplc="428E9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D71186"/>
    <w:multiLevelType w:val="hybridMultilevel"/>
    <w:tmpl w:val="72FA521A"/>
    <w:lvl w:ilvl="0" w:tplc="070CDB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485E39"/>
    <w:multiLevelType w:val="hybridMultilevel"/>
    <w:tmpl w:val="D4601FBE"/>
    <w:lvl w:ilvl="0" w:tplc="105E25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25640"/>
    <w:multiLevelType w:val="hybridMultilevel"/>
    <w:tmpl w:val="36CA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62AD7"/>
    <w:multiLevelType w:val="hybridMultilevel"/>
    <w:tmpl w:val="D666C1E6"/>
    <w:lvl w:ilvl="0" w:tplc="B21EB1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B1A74"/>
    <w:multiLevelType w:val="hybridMultilevel"/>
    <w:tmpl w:val="87BE2B14"/>
    <w:lvl w:ilvl="0" w:tplc="1DBAC6BC">
      <w:start w:val="1"/>
      <w:numFmt w:val="decimal"/>
      <w:lvlText w:val="%1."/>
      <w:lvlJc w:val="left"/>
      <w:pPr>
        <w:ind w:left="450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321EB"/>
    <w:multiLevelType w:val="hybridMultilevel"/>
    <w:tmpl w:val="E5C8E96C"/>
    <w:lvl w:ilvl="0" w:tplc="28F810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C7FFC"/>
    <w:multiLevelType w:val="hybridMultilevel"/>
    <w:tmpl w:val="78C8017C"/>
    <w:lvl w:ilvl="0" w:tplc="63182778">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F2413E"/>
    <w:multiLevelType w:val="hybridMultilevel"/>
    <w:tmpl w:val="71240846"/>
    <w:lvl w:ilvl="0" w:tplc="A67EA8E8">
      <w:numFmt w:val="bullet"/>
      <w:lvlText w:val=""/>
      <w:lvlJc w:val="left"/>
      <w:pPr>
        <w:ind w:left="840" w:hanging="360"/>
      </w:pPr>
      <w:rPr>
        <w:rFonts w:ascii="Symbol" w:eastAsia="Symbol" w:hAnsi="Symbol" w:cs="Symbol" w:hint="default"/>
        <w:w w:val="99"/>
        <w:sz w:val="20"/>
        <w:szCs w:val="20"/>
        <w:lang w:val="en-US" w:eastAsia="en-US" w:bidi="ar-SA"/>
      </w:rPr>
    </w:lvl>
    <w:lvl w:ilvl="1" w:tplc="6E6EFFB2">
      <w:numFmt w:val="bullet"/>
      <w:lvlText w:val="•"/>
      <w:lvlJc w:val="left"/>
      <w:pPr>
        <w:ind w:left="1860" w:hanging="360"/>
      </w:pPr>
      <w:rPr>
        <w:rFonts w:hint="default"/>
        <w:lang w:val="en-US" w:eastAsia="en-US" w:bidi="ar-SA"/>
      </w:rPr>
    </w:lvl>
    <w:lvl w:ilvl="2" w:tplc="0C1C0594">
      <w:numFmt w:val="bullet"/>
      <w:lvlText w:val="•"/>
      <w:lvlJc w:val="left"/>
      <w:pPr>
        <w:ind w:left="2880" w:hanging="360"/>
      </w:pPr>
      <w:rPr>
        <w:rFonts w:hint="default"/>
        <w:lang w:val="en-US" w:eastAsia="en-US" w:bidi="ar-SA"/>
      </w:rPr>
    </w:lvl>
    <w:lvl w:ilvl="3" w:tplc="4C2236C0">
      <w:numFmt w:val="bullet"/>
      <w:lvlText w:val="•"/>
      <w:lvlJc w:val="left"/>
      <w:pPr>
        <w:ind w:left="3900" w:hanging="360"/>
      </w:pPr>
      <w:rPr>
        <w:rFonts w:hint="default"/>
        <w:lang w:val="en-US" w:eastAsia="en-US" w:bidi="ar-SA"/>
      </w:rPr>
    </w:lvl>
    <w:lvl w:ilvl="4" w:tplc="E7229136">
      <w:numFmt w:val="bullet"/>
      <w:lvlText w:val="•"/>
      <w:lvlJc w:val="left"/>
      <w:pPr>
        <w:ind w:left="4920" w:hanging="360"/>
      </w:pPr>
      <w:rPr>
        <w:rFonts w:hint="default"/>
        <w:lang w:val="en-US" w:eastAsia="en-US" w:bidi="ar-SA"/>
      </w:rPr>
    </w:lvl>
    <w:lvl w:ilvl="5" w:tplc="2836047E">
      <w:numFmt w:val="bullet"/>
      <w:lvlText w:val="•"/>
      <w:lvlJc w:val="left"/>
      <w:pPr>
        <w:ind w:left="5940" w:hanging="360"/>
      </w:pPr>
      <w:rPr>
        <w:rFonts w:hint="default"/>
        <w:lang w:val="en-US" w:eastAsia="en-US" w:bidi="ar-SA"/>
      </w:rPr>
    </w:lvl>
    <w:lvl w:ilvl="6" w:tplc="92C41620">
      <w:numFmt w:val="bullet"/>
      <w:lvlText w:val="•"/>
      <w:lvlJc w:val="left"/>
      <w:pPr>
        <w:ind w:left="6960" w:hanging="360"/>
      </w:pPr>
      <w:rPr>
        <w:rFonts w:hint="default"/>
        <w:lang w:val="en-US" w:eastAsia="en-US" w:bidi="ar-SA"/>
      </w:rPr>
    </w:lvl>
    <w:lvl w:ilvl="7" w:tplc="1B807038">
      <w:numFmt w:val="bullet"/>
      <w:lvlText w:val="•"/>
      <w:lvlJc w:val="left"/>
      <w:pPr>
        <w:ind w:left="7980" w:hanging="360"/>
      </w:pPr>
      <w:rPr>
        <w:rFonts w:hint="default"/>
        <w:lang w:val="en-US" w:eastAsia="en-US" w:bidi="ar-SA"/>
      </w:rPr>
    </w:lvl>
    <w:lvl w:ilvl="8" w:tplc="6DCCB348">
      <w:numFmt w:val="bullet"/>
      <w:lvlText w:val="•"/>
      <w:lvlJc w:val="left"/>
      <w:pPr>
        <w:ind w:left="9000" w:hanging="360"/>
      </w:pPr>
      <w:rPr>
        <w:rFonts w:hint="default"/>
        <w:lang w:val="en-US" w:eastAsia="en-US" w:bidi="ar-SA"/>
      </w:rPr>
    </w:lvl>
  </w:abstractNum>
  <w:abstractNum w:abstractNumId="18" w15:restartNumberingAfterBreak="0">
    <w:nsid w:val="67D4796C"/>
    <w:multiLevelType w:val="multilevel"/>
    <w:tmpl w:val="24EE3E9E"/>
    <w:lvl w:ilvl="0">
      <w:start w:val="7"/>
      <w:numFmt w:val="decimal"/>
      <w:lvlText w:val="%1"/>
      <w:lvlJc w:val="left"/>
      <w:pPr>
        <w:ind w:left="840" w:hanging="721"/>
      </w:pPr>
      <w:rPr>
        <w:rFonts w:hint="default"/>
        <w:lang w:val="en-US" w:eastAsia="en-US" w:bidi="ar-SA"/>
      </w:rPr>
    </w:lvl>
    <w:lvl w:ilvl="1">
      <w:start w:val="1"/>
      <w:numFmt w:val="decimal"/>
      <w:lvlText w:val="%1.%2."/>
      <w:lvlJc w:val="left"/>
      <w:pPr>
        <w:ind w:left="840" w:hanging="721"/>
      </w:pPr>
      <w:rPr>
        <w:rFonts w:ascii="Arial" w:eastAsia="Arial" w:hAnsi="Arial" w:cs="Arial" w:hint="default"/>
        <w:spacing w:val="-1"/>
        <w:w w:val="99"/>
        <w:sz w:val="20"/>
        <w:szCs w:val="20"/>
        <w:lang w:val="en-US" w:eastAsia="en-US" w:bidi="ar-SA"/>
      </w:rPr>
    </w:lvl>
    <w:lvl w:ilvl="2">
      <w:start w:val="1"/>
      <w:numFmt w:val="decimal"/>
      <w:lvlText w:val="%1.%2.%3."/>
      <w:lvlJc w:val="left"/>
      <w:pPr>
        <w:ind w:left="1560" w:hanging="720"/>
      </w:pPr>
      <w:rPr>
        <w:rFonts w:ascii="Arial" w:eastAsia="Arial" w:hAnsi="Arial" w:cs="Arial" w:hint="default"/>
        <w:spacing w:val="-1"/>
        <w:w w:val="99"/>
        <w:sz w:val="20"/>
        <w:szCs w:val="20"/>
        <w:lang w:val="en-US" w:eastAsia="en-US" w:bidi="ar-SA"/>
      </w:rPr>
    </w:lvl>
    <w:lvl w:ilvl="3">
      <w:start w:val="1"/>
      <w:numFmt w:val="decimal"/>
      <w:lvlText w:val="%1.%2.%3.%4."/>
      <w:lvlJc w:val="left"/>
      <w:pPr>
        <w:ind w:left="2280" w:hanging="720"/>
      </w:pPr>
      <w:rPr>
        <w:rFonts w:ascii="Arial" w:eastAsia="Arial" w:hAnsi="Arial" w:cs="Arial" w:hint="default"/>
        <w:spacing w:val="-1"/>
        <w:w w:val="99"/>
        <w:sz w:val="20"/>
        <w:szCs w:val="20"/>
        <w:lang w:val="en-US" w:eastAsia="en-US" w:bidi="ar-SA"/>
      </w:rPr>
    </w:lvl>
    <w:lvl w:ilvl="4">
      <w:numFmt w:val="bullet"/>
      <w:lvlText w:val="•"/>
      <w:lvlJc w:val="left"/>
      <w:pPr>
        <w:ind w:left="4470" w:hanging="720"/>
      </w:pPr>
      <w:rPr>
        <w:rFonts w:hint="default"/>
        <w:lang w:val="en-US" w:eastAsia="en-US" w:bidi="ar-SA"/>
      </w:rPr>
    </w:lvl>
    <w:lvl w:ilvl="5">
      <w:numFmt w:val="bullet"/>
      <w:lvlText w:val="•"/>
      <w:lvlJc w:val="left"/>
      <w:pPr>
        <w:ind w:left="5565" w:hanging="720"/>
      </w:pPr>
      <w:rPr>
        <w:rFonts w:hint="default"/>
        <w:lang w:val="en-US" w:eastAsia="en-US" w:bidi="ar-SA"/>
      </w:rPr>
    </w:lvl>
    <w:lvl w:ilvl="6">
      <w:numFmt w:val="bullet"/>
      <w:lvlText w:val="•"/>
      <w:lvlJc w:val="left"/>
      <w:pPr>
        <w:ind w:left="6660" w:hanging="720"/>
      </w:pPr>
      <w:rPr>
        <w:rFonts w:hint="default"/>
        <w:lang w:val="en-US" w:eastAsia="en-US" w:bidi="ar-SA"/>
      </w:rPr>
    </w:lvl>
    <w:lvl w:ilvl="7">
      <w:numFmt w:val="bullet"/>
      <w:lvlText w:val="•"/>
      <w:lvlJc w:val="left"/>
      <w:pPr>
        <w:ind w:left="7755" w:hanging="720"/>
      </w:pPr>
      <w:rPr>
        <w:rFonts w:hint="default"/>
        <w:lang w:val="en-US" w:eastAsia="en-US" w:bidi="ar-SA"/>
      </w:rPr>
    </w:lvl>
    <w:lvl w:ilvl="8">
      <w:numFmt w:val="bullet"/>
      <w:lvlText w:val="•"/>
      <w:lvlJc w:val="left"/>
      <w:pPr>
        <w:ind w:left="8850" w:hanging="720"/>
      </w:pPr>
      <w:rPr>
        <w:rFonts w:hint="default"/>
        <w:lang w:val="en-US" w:eastAsia="en-US" w:bidi="ar-SA"/>
      </w:rPr>
    </w:lvl>
  </w:abstractNum>
  <w:abstractNum w:abstractNumId="19" w15:restartNumberingAfterBreak="0">
    <w:nsid w:val="684A32AE"/>
    <w:multiLevelType w:val="multilevel"/>
    <w:tmpl w:val="9CE6895E"/>
    <w:lvl w:ilvl="0">
      <w:start w:val="13"/>
      <w:numFmt w:val="decimal"/>
      <w:lvlText w:val="%1"/>
      <w:lvlJc w:val="left"/>
      <w:pPr>
        <w:ind w:left="839" w:hanging="721"/>
      </w:pPr>
      <w:rPr>
        <w:rFonts w:hint="default"/>
        <w:lang w:val="en-US" w:eastAsia="en-US" w:bidi="ar-SA"/>
      </w:rPr>
    </w:lvl>
    <w:lvl w:ilvl="1">
      <w:start w:val="1"/>
      <w:numFmt w:val="decimal"/>
      <w:lvlText w:val="%1.%2."/>
      <w:lvlJc w:val="left"/>
      <w:pPr>
        <w:ind w:left="839" w:hanging="721"/>
      </w:pPr>
      <w:rPr>
        <w:rFonts w:ascii="Arial" w:eastAsia="Arial" w:hAnsi="Arial" w:cs="Arial" w:hint="default"/>
        <w:spacing w:val="-1"/>
        <w:w w:val="99"/>
        <w:sz w:val="20"/>
        <w:szCs w:val="20"/>
        <w:lang w:val="en-US" w:eastAsia="en-US" w:bidi="ar-SA"/>
      </w:rPr>
    </w:lvl>
    <w:lvl w:ilvl="2">
      <w:numFmt w:val="bullet"/>
      <w:lvlText w:val="•"/>
      <w:lvlJc w:val="left"/>
      <w:pPr>
        <w:ind w:left="2880" w:hanging="721"/>
      </w:pPr>
      <w:rPr>
        <w:rFonts w:hint="default"/>
        <w:lang w:val="en-US" w:eastAsia="en-US" w:bidi="ar-SA"/>
      </w:rPr>
    </w:lvl>
    <w:lvl w:ilvl="3">
      <w:numFmt w:val="bullet"/>
      <w:lvlText w:val="•"/>
      <w:lvlJc w:val="left"/>
      <w:pPr>
        <w:ind w:left="3900" w:hanging="721"/>
      </w:pPr>
      <w:rPr>
        <w:rFonts w:hint="default"/>
        <w:lang w:val="en-US" w:eastAsia="en-US" w:bidi="ar-SA"/>
      </w:rPr>
    </w:lvl>
    <w:lvl w:ilvl="4">
      <w:numFmt w:val="bullet"/>
      <w:lvlText w:val="•"/>
      <w:lvlJc w:val="left"/>
      <w:pPr>
        <w:ind w:left="4920"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960" w:hanging="721"/>
      </w:pPr>
      <w:rPr>
        <w:rFonts w:hint="default"/>
        <w:lang w:val="en-US" w:eastAsia="en-US" w:bidi="ar-SA"/>
      </w:rPr>
    </w:lvl>
    <w:lvl w:ilvl="7">
      <w:numFmt w:val="bullet"/>
      <w:lvlText w:val="•"/>
      <w:lvlJc w:val="left"/>
      <w:pPr>
        <w:ind w:left="7980" w:hanging="721"/>
      </w:pPr>
      <w:rPr>
        <w:rFonts w:hint="default"/>
        <w:lang w:val="en-US" w:eastAsia="en-US" w:bidi="ar-SA"/>
      </w:rPr>
    </w:lvl>
    <w:lvl w:ilvl="8">
      <w:numFmt w:val="bullet"/>
      <w:lvlText w:val="•"/>
      <w:lvlJc w:val="left"/>
      <w:pPr>
        <w:ind w:left="9000" w:hanging="721"/>
      </w:pPr>
      <w:rPr>
        <w:rFonts w:hint="default"/>
        <w:lang w:val="en-US" w:eastAsia="en-US" w:bidi="ar-SA"/>
      </w:rPr>
    </w:lvl>
  </w:abstractNum>
  <w:abstractNum w:abstractNumId="20" w15:restartNumberingAfterBreak="0">
    <w:nsid w:val="69360098"/>
    <w:multiLevelType w:val="multilevel"/>
    <w:tmpl w:val="6E90E5A4"/>
    <w:lvl w:ilvl="0">
      <w:start w:val="5"/>
      <w:numFmt w:val="decimal"/>
      <w:lvlText w:val="%1"/>
      <w:lvlJc w:val="left"/>
      <w:pPr>
        <w:ind w:left="839" w:hanging="721"/>
      </w:pPr>
      <w:rPr>
        <w:rFonts w:hint="default"/>
        <w:lang w:val="en-US" w:eastAsia="en-US" w:bidi="ar-SA"/>
      </w:rPr>
    </w:lvl>
    <w:lvl w:ilvl="1">
      <w:start w:val="1"/>
      <w:numFmt w:val="decimal"/>
      <w:lvlText w:val="%1.%2."/>
      <w:lvlJc w:val="left"/>
      <w:pPr>
        <w:ind w:left="839" w:hanging="721"/>
      </w:pPr>
      <w:rPr>
        <w:rFonts w:ascii="Arial" w:eastAsia="Arial" w:hAnsi="Arial" w:cs="Arial" w:hint="default"/>
        <w:spacing w:val="-1"/>
        <w:w w:val="99"/>
        <w:sz w:val="20"/>
        <w:szCs w:val="20"/>
        <w:lang w:val="en-US" w:eastAsia="en-US" w:bidi="ar-SA"/>
      </w:rPr>
    </w:lvl>
    <w:lvl w:ilvl="2">
      <w:numFmt w:val="bullet"/>
      <w:lvlText w:val="•"/>
      <w:lvlJc w:val="left"/>
      <w:pPr>
        <w:ind w:left="2880" w:hanging="721"/>
      </w:pPr>
      <w:rPr>
        <w:rFonts w:hint="default"/>
        <w:lang w:val="en-US" w:eastAsia="en-US" w:bidi="ar-SA"/>
      </w:rPr>
    </w:lvl>
    <w:lvl w:ilvl="3">
      <w:numFmt w:val="bullet"/>
      <w:lvlText w:val="•"/>
      <w:lvlJc w:val="left"/>
      <w:pPr>
        <w:ind w:left="3900" w:hanging="721"/>
      </w:pPr>
      <w:rPr>
        <w:rFonts w:hint="default"/>
        <w:lang w:val="en-US" w:eastAsia="en-US" w:bidi="ar-SA"/>
      </w:rPr>
    </w:lvl>
    <w:lvl w:ilvl="4">
      <w:numFmt w:val="bullet"/>
      <w:lvlText w:val="•"/>
      <w:lvlJc w:val="left"/>
      <w:pPr>
        <w:ind w:left="4920"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960" w:hanging="721"/>
      </w:pPr>
      <w:rPr>
        <w:rFonts w:hint="default"/>
        <w:lang w:val="en-US" w:eastAsia="en-US" w:bidi="ar-SA"/>
      </w:rPr>
    </w:lvl>
    <w:lvl w:ilvl="7">
      <w:numFmt w:val="bullet"/>
      <w:lvlText w:val="•"/>
      <w:lvlJc w:val="left"/>
      <w:pPr>
        <w:ind w:left="7980" w:hanging="721"/>
      </w:pPr>
      <w:rPr>
        <w:rFonts w:hint="default"/>
        <w:lang w:val="en-US" w:eastAsia="en-US" w:bidi="ar-SA"/>
      </w:rPr>
    </w:lvl>
    <w:lvl w:ilvl="8">
      <w:numFmt w:val="bullet"/>
      <w:lvlText w:val="•"/>
      <w:lvlJc w:val="left"/>
      <w:pPr>
        <w:ind w:left="9000" w:hanging="721"/>
      </w:pPr>
      <w:rPr>
        <w:rFonts w:hint="default"/>
        <w:lang w:val="en-US" w:eastAsia="en-US" w:bidi="ar-SA"/>
      </w:rPr>
    </w:lvl>
  </w:abstractNum>
  <w:abstractNum w:abstractNumId="21" w15:restartNumberingAfterBreak="0">
    <w:nsid w:val="6D077284"/>
    <w:multiLevelType w:val="multilevel"/>
    <w:tmpl w:val="599AC43C"/>
    <w:lvl w:ilvl="0">
      <w:start w:val="12"/>
      <w:numFmt w:val="decimal"/>
      <w:lvlText w:val="%1"/>
      <w:lvlJc w:val="left"/>
      <w:pPr>
        <w:ind w:left="840" w:hanging="721"/>
      </w:pPr>
      <w:rPr>
        <w:rFonts w:hint="default"/>
        <w:lang w:val="en-US" w:eastAsia="en-US" w:bidi="ar-SA"/>
      </w:rPr>
    </w:lvl>
    <w:lvl w:ilvl="1">
      <w:start w:val="1"/>
      <w:numFmt w:val="decimal"/>
      <w:lvlText w:val="%1.%2."/>
      <w:lvlJc w:val="left"/>
      <w:pPr>
        <w:ind w:left="840" w:hanging="721"/>
      </w:pPr>
      <w:rPr>
        <w:rFonts w:ascii="Arial" w:eastAsia="Arial" w:hAnsi="Arial" w:cs="Arial" w:hint="default"/>
        <w:spacing w:val="-1"/>
        <w:w w:val="99"/>
        <w:sz w:val="20"/>
        <w:szCs w:val="20"/>
        <w:lang w:val="en-US" w:eastAsia="en-US" w:bidi="ar-SA"/>
      </w:rPr>
    </w:lvl>
    <w:lvl w:ilvl="2">
      <w:start w:val="1"/>
      <w:numFmt w:val="decimal"/>
      <w:lvlText w:val="%1.%2.%3."/>
      <w:lvlJc w:val="left"/>
      <w:pPr>
        <w:ind w:left="1560" w:hanging="720"/>
      </w:pPr>
      <w:rPr>
        <w:rFonts w:ascii="Arial" w:eastAsia="Arial" w:hAnsi="Arial" w:cs="Arial" w:hint="default"/>
        <w:spacing w:val="-1"/>
        <w:w w:val="99"/>
        <w:sz w:val="20"/>
        <w:szCs w:val="20"/>
        <w:lang w:val="en-US" w:eastAsia="en-US" w:bidi="ar-SA"/>
      </w:rPr>
    </w:lvl>
    <w:lvl w:ilvl="3">
      <w:numFmt w:val="bullet"/>
      <w:lvlText w:val="•"/>
      <w:lvlJc w:val="left"/>
      <w:pPr>
        <w:ind w:left="3666" w:hanging="720"/>
      </w:pPr>
      <w:rPr>
        <w:rFonts w:hint="default"/>
        <w:lang w:val="en-US" w:eastAsia="en-US" w:bidi="ar-SA"/>
      </w:rPr>
    </w:lvl>
    <w:lvl w:ilvl="4">
      <w:numFmt w:val="bullet"/>
      <w:lvlText w:val="•"/>
      <w:lvlJc w:val="left"/>
      <w:pPr>
        <w:ind w:left="4720" w:hanging="720"/>
      </w:pPr>
      <w:rPr>
        <w:rFonts w:hint="default"/>
        <w:lang w:val="en-US" w:eastAsia="en-US" w:bidi="ar-SA"/>
      </w:rPr>
    </w:lvl>
    <w:lvl w:ilvl="5">
      <w:numFmt w:val="bullet"/>
      <w:lvlText w:val="•"/>
      <w:lvlJc w:val="left"/>
      <w:pPr>
        <w:ind w:left="5773" w:hanging="720"/>
      </w:pPr>
      <w:rPr>
        <w:rFonts w:hint="default"/>
        <w:lang w:val="en-US" w:eastAsia="en-US" w:bidi="ar-SA"/>
      </w:rPr>
    </w:lvl>
    <w:lvl w:ilvl="6">
      <w:numFmt w:val="bullet"/>
      <w:lvlText w:val="•"/>
      <w:lvlJc w:val="left"/>
      <w:pPr>
        <w:ind w:left="6826" w:hanging="720"/>
      </w:pPr>
      <w:rPr>
        <w:rFonts w:hint="default"/>
        <w:lang w:val="en-US" w:eastAsia="en-US" w:bidi="ar-SA"/>
      </w:rPr>
    </w:lvl>
    <w:lvl w:ilvl="7">
      <w:numFmt w:val="bullet"/>
      <w:lvlText w:val="•"/>
      <w:lvlJc w:val="left"/>
      <w:pPr>
        <w:ind w:left="7880" w:hanging="720"/>
      </w:pPr>
      <w:rPr>
        <w:rFonts w:hint="default"/>
        <w:lang w:val="en-US" w:eastAsia="en-US" w:bidi="ar-SA"/>
      </w:rPr>
    </w:lvl>
    <w:lvl w:ilvl="8">
      <w:numFmt w:val="bullet"/>
      <w:lvlText w:val="•"/>
      <w:lvlJc w:val="left"/>
      <w:pPr>
        <w:ind w:left="8933" w:hanging="720"/>
      </w:pPr>
      <w:rPr>
        <w:rFonts w:hint="default"/>
        <w:lang w:val="en-US" w:eastAsia="en-US" w:bidi="ar-SA"/>
      </w:rPr>
    </w:lvl>
  </w:abstractNum>
  <w:abstractNum w:abstractNumId="22" w15:restartNumberingAfterBreak="0">
    <w:nsid w:val="79AF7A69"/>
    <w:multiLevelType w:val="multilevel"/>
    <w:tmpl w:val="D5DCFA88"/>
    <w:lvl w:ilvl="0">
      <w:start w:val="3"/>
      <w:numFmt w:val="decimal"/>
      <w:lvlText w:val="%1"/>
      <w:lvlJc w:val="left"/>
      <w:pPr>
        <w:ind w:left="839" w:hanging="721"/>
      </w:pPr>
      <w:rPr>
        <w:rFonts w:hint="default"/>
        <w:lang w:val="en-US" w:eastAsia="en-US" w:bidi="ar-SA"/>
      </w:rPr>
    </w:lvl>
    <w:lvl w:ilvl="1">
      <w:start w:val="1"/>
      <w:numFmt w:val="decimal"/>
      <w:lvlText w:val="%1.%2."/>
      <w:lvlJc w:val="left"/>
      <w:pPr>
        <w:ind w:left="839" w:hanging="721"/>
      </w:pPr>
      <w:rPr>
        <w:rFonts w:ascii="Arial" w:eastAsia="Arial" w:hAnsi="Arial" w:cs="Arial" w:hint="default"/>
        <w:spacing w:val="-1"/>
        <w:w w:val="99"/>
        <w:sz w:val="20"/>
        <w:szCs w:val="20"/>
        <w:lang w:val="en-US" w:eastAsia="en-US" w:bidi="ar-SA"/>
      </w:rPr>
    </w:lvl>
    <w:lvl w:ilvl="2">
      <w:numFmt w:val="bullet"/>
      <w:lvlText w:val="•"/>
      <w:lvlJc w:val="left"/>
      <w:pPr>
        <w:ind w:left="2880" w:hanging="721"/>
      </w:pPr>
      <w:rPr>
        <w:rFonts w:hint="default"/>
        <w:lang w:val="en-US" w:eastAsia="en-US" w:bidi="ar-SA"/>
      </w:rPr>
    </w:lvl>
    <w:lvl w:ilvl="3">
      <w:numFmt w:val="bullet"/>
      <w:lvlText w:val="•"/>
      <w:lvlJc w:val="left"/>
      <w:pPr>
        <w:ind w:left="3900" w:hanging="721"/>
      </w:pPr>
      <w:rPr>
        <w:rFonts w:hint="default"/>
        <w:lang w:val="en-US" w:eastAsia="en-US" w:bidi="ar-SA"/>
      </w:rPr>
    </w:lvl>
    <w:lvl w:ilvl="4">
      <w:numFmt w:val="bullet"/>
      <w:lvlText w:val="•"/>
      <w:lvlJc w:val="left"/>
      <w:pPr>
        <w:ind w:left="4920"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960" w:hanging="721"/>
      </w:pPr>
      <w:rPr>
        <w:rFonts w:hint="default"/>
        <w:lang w:val="en-US" w:eastAsia="en-US" w:bidi="ar-SA"/>
      </w:rPr>
    </w:lvl>
    <w:lvl w:ilvl="7">
      <w:numFmt w:val="bullet"/>
      <w:lvlText w:val="•"/>
      <w:lvlJc w:val="left"/>
      <w:pPr>
        <w:ind w:left="7980" w:hanging="721"/>
      </w:pPr>
      <w:rPr>
        <w:rFonts w:hint="default"/>
        <w:lang w:val="en-US" w:eastAsia="en-US" w:bidi="ar-SA"/>
      </w:rPr>
    </w:lvl>
    <w:lvl w:ilvl="8">
      <w:numFmt w:val="bullet"/>
      <w:lvlText w:val="•"/>
      <w:lvlJc w:val="left"/>
      <w:pPr>
        <w:ind w:left="9000" w:hanging="721"/>
      </w:pPr>
      <w:rPr>
        <w:rFonts w:hint="default"/>
        <w:lang w:val="en-US" w:eastAsia="en-US" w:bidi="ar-SA"/>
      </w:rPr>
    </w:lvl>
  </w:abstractNum>
  <w:num w:numId="1">
    <w:abstractNumId w:val="12"/>
  </w:num>
  <w:num w:numId="2">
    <w:abstractNumId w:val="6"/>
  </w:num>
  <w:num w:numId="3">
    <w:abstractNumId w:val="13"/>
  </w:num>
  <w:num w:numId="4">
    <w:abstractNumId w:val="3"/>
  </w:num>
  <w:num w:numId="5">
    <w:abstractNumId w:val="9"/>
  </w:num>
  <w:num w:numId="6">
    <w:abstractNumId w:val="10"/>
  </w:num>
  <w:num w:numId="7">
    <w:abstractNumId w:val="11"/>
  </w:num>
  <w:num w:numId="8">
    <w:abstractNumId w:val="17"/>
  </w:num>
  <w:num w:numId="9">
    <w:abstractNumId w:val="22"/>
  </w:num>
  <w:num w:numId="10">
    <w:abstractNumId w:val="7"/>
  </w:num>
  <w:num w:numId="11">
    <w:abstractNumId w:val="20"/>
  </w:num>
  <w:num w:numId="12">
    <w:abstractNumId w:val="19"/>
  </w:num>
  <w:num w:numId="13">
    <w:abstractNumId w:val="21"/>
  </w:num>
  <w:num w:numId="14">
    <w:abstractNumId w:val="8"/>
  </w:num>
  <w:num w:numId="15">
    <w:abstractNumId w:val="5"/>
  </w:num>
  <w:num w:numId="16">
    <w:abstractNumId w:val="1"/>
  </w:num>
  <w:num w:numId="17">
    <w:abstractNumId w:val="15"/>
  </w:num>
  <w:num w:numId="18">
    <w:abstractNumId w:val="14"/>
  </w:num>
  <w:num w:numId="19">
    <w:abstractNumId w:val="18"/>
  </w:num>
  <w:num w:numId="20">
    <w:abstractNumId w:val="4"/>
  </w:num>
  <w:num w:numId="21">
    <w:abstractNumId w:val="0"/>
  </w:num>
  <w:num w:numId="22">
    <w:abstractNumId w:val="2"/>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tjCxtDA2MDK2NDBR0lEKTi0uzszPAykwrAUA7TZ8hywAAAA="/>
  </w:docVars>
  <w:rsids>
    <w:rsidRoot w:val="00D93959"/>
    <w:rsid w:val="000033C7"/>
    <w:rsid w:val="000157CE"/>
    <w:rsid w:val="00022286"/>
    <w:rsid w:val="00022EFD"/>
    <w:rsid w:val="00023AFA"/>
    <w:rsid w:val="00024A3D"/>
    <w:rsid w:val="00024F5F"/>
    <w:rsid w:val="000318EB"/>
    <w:rsid w:val="000321A7"/>
    <w:rsid w:val="00037B67"/>
    <w:rsid w:val="000415BB"/>
    <w:rsid w:val="00042B0A"/>
    <w:rsid w:val="000434E9"/>
    <w:rsid w:val="00051482"/>
    <w:rsid w:val="00055314"/>
    <w:rsid w:val="00055DFA"/>
    <w:rsid w:val="0006363B"/>
    <w:rsid w:val="000647E8"/>
    <w:rsid w:val="00064AEE"/>
    <w:rsid w:val="00064CA2"/>
    <w:rsid w:val="00067D57"/>
    <w:rsid w:val="000724F0"/>
    <w:rsid w:val="000759DC"/>
    <w:rsid w:val="0008177C"/>
    <w:rsid w:val="00082805"/>
    <w:rsid w:val="00083283"/>
    <w:rsid w:val="00083A60"/>
    <w:rsid w:val="00093D29"/>
    <w:rsid w:val="00097B10"/>
    <w:rsid w:val="000A0394"/>
    <w:rsid w:val="000A06F9"/>
    <w:rsid w:val="000A1DFA"/>
    <w:rsid w:val="000A374B"/>
    <w:rsid w:val="000A7D19"/>
    <w:rsid w:val="000B018E"/>
    <w:rsid w:val="000B28FD"/>
    <w:rsid w:val="000B4E10"/>
    <w:rsid w:val="000B5270"/>
    <w:rsid w:val="000B5EFE"/>
    <w:rsid w:val="000B6A8B"/>
    <w:rsid w:val="000B6DE9"/>
    <w:rsid w:val="000B6EFD"/>
    <w:rsid w:val="000C3274"/>
    <w:rsid w:val="000C46A4"/>
    <w:rsid w:val="000D03EE"/>
    <w:rsid w:val="000D619E"/>
    <w:rsid w:val="000D6DE8"/>
    <w:rsid w:val="000E167A"/>
    <w:rsid w:val="000E2861"/>
    <w:rsid w:val="000E314A"/>
    <w:rsid w:val="000E3DAB"/>
    <w:rsid w:val="000F4D75"/>
    <w:rsid w:val="000F6226"/>
    <w:rsid w:val="001001E5"/>
    <w:rsid w:val="00103FD8"/>
    <w:rsid w:val="00110599"/>
    <w:rsid w:val="001126E6"/>
    <w:rsid w:val="00112D44"/>
    <w:rsid w:val="00117EB5"/>
    <w:rsid w:val="00120527"/>
    <w:rsid w:val="00124C64"/>
    <w:rsid w:val="00126096"/>
    <w:rsid w:val="0013012A"/>
    <w:rsid w:val="0013127E"/>
    <w:rsid w:val="0014425D"/>
    <w:rsid w:val="0015678C"/>
    <w:rsid w:val="00165D7C"/>
    <w:rsid w:val="00176709"/>
    <w:rsid w:val="00183396"/>
    <w:rsid w:val="00183A0D"/>
    <w:rsid w:val="00185643"/>
    <w:rsid w:val="001875A6"/>
    <w:rsid w:val="00191241"/>
    <w:rsid w:val="00193477"/>
    <w:rsid w:val="00193DEF"/>
    <w:rsid w:val="001A47CD"/>
    <w:rsid w:val="001A4D5E"/>
    <w:rsid w:val="001B0EF0"/>
    <w:rsid w:val="001B15EF"/>
    <w:rsid w:val="001B5937"/>
    <w:rsid w:val="001B5CEE"/>
    <w:rsid w:val="001C0B9F"/>
    <w:rsid w:val="001C57E3"/>
    <w:rsid w:val="001C6D8C"/>
    <w:rsid w:val="001D7F32"/>
    <w:rsid w:val="001E494E"/>
    <w:rsid w:val="001E584F"/>
    <w:rsid w:val="001E7245"/>
    <w:rsid w:val="001F241F"/>
    <w:rsid w:val="001F25C2"/>
    <w:rsid w:val="001F316D"/>
    <w:rsid w:val="001F3F59"/>
    <w:rsid w:val="001F7490"/>
    <w:rsid w:val="00207FC6"/>
    <w:rsid w:val="00212E92"/>
    <w:rsid w:val="002132B7"/>
    <w:rsid w:val="002133A1"/>
    <w:rsid w:val="002142EF"/>
    <w:rsid w:val="0022459F"/>
    <w:rsid w:val="00225368"/>
    <w:rsid w:val="0022688D"/>
    <w:rsid w:val="00226F18"/>
    <w:rsid w:val="002301F9"/>
    <w:rsid w:val="00230BE6"/>
    <w:rsid w:val="00232F29"/>
    <w:rsid w:val="0024024A"/>
    <w:rsid w:val="00243A09"/>
    <w:rsid w:val="002448A5"/>
    <w:rsid w:val="0024573E"/>
    <w:rsid w:val="00246DB9"/>
    <w:rsid w:val="00247793"/>
    <w:rsid w:val="00247BD1"/>
    <w:rsid w:val="0025054B"/>
    <w:rsid w:val="00253D4F"/>
    <w:rsid w:val="00256076"/>
    <w:rsid w:val="0026134A"/>
    <w:rsid w:val="00262011"/>
    <w:rsid w:val="00274D0F"/>
    <w:rsid w:val="0028197E"/>
    <w:rsid w:val="00292645"/>
    <w:rsid w:val="00292E4D"/>
    <w:rsid w:val="00295E01"/>
    <w:rsid w:val="002A0902"/>
    <w:rsid w:val="002A2085"/>
    <w:rsid w:val="002A395A"/>
    <w:rsid w:val="002A6727"/>
    <w:rsid w:val="002A6897"/>
    <w:rsid w:val="002A7DBD"/>
    <w:rsid w:val="002B0271"/>
    <w:rsid w:val="002B2795"/>
    <w:rsid w:val="002C10E8"/>
    <w:rsid w:val="002C329B"/>
    <w:rsid w:val="002C3C51"/>
    <w:rsid w:val="002C7192"/>
    <w:rsid w:val="002D64F2"/>
    <w:rsid w:val="002E052A"/>
    <w:rsid w:val="002E6FE9"/>
    <w:rsid w:val="002E71D5"/>
    <w:rsid w:val="002F524F"/>
    <w:rsid w:val="002F7E24"/>
    <w:rsid w:val="00300114"/>
    <w:rsid w:val="00302C9F"/>
    <w:rsid w:val="00303E53"/>
    <w:rsid w:val="0030561F"/>
    <w:rsid w:val="0031434F"/>
    <w:rsid w:val="003206EC"/>
    <w:rsid w:val="003220FE"/>
    <w:rsid w:val="00323362"/>
    <w:rsid w:val="00324A43"/>
    <w:rsid w:val="00324E55"/>
    <w:rsid w:val="003256F1"/>
    <w:rsid w:val="0032582F"/>
    <w:rsid w:val="00332593"/>
    <w:rsid w:val="003351B3"/>
    <w:rsid w:val="00335774"/>
    <w:rsid w:val="00335CDD"/>
    <w:rsid w:val="0033682E"/>
    <w:rsid w:val="00340DCA"/>
    <w:rsid w:val="00341041"/>
    <w:rsid w:val="0034283C"/>
    <w:rsid w:val="0034681A"/>
    <w:rsid w:val="00347CBF"/>
    <w:rsid w:val="0036287A"/>
    <w:rsid w:val="003664C9"/>
    <w:rsid w:val="00370DB0"/>
    <w:rsid w:val="00371911"/>
    <w:rsid w:val="00372CE0"/>
    <w:rsid w:val="00372EB9"/>
    <w:rsid w:val="00373E61"/>
    <w:rsid w:val="003745AA"/>
    <w:rsid w:val="0037528E"/>
    <w:rsid w:val="00376A57"/>
    <w:rsid w:val="00376E94"/>
    <w:rsid w:val="0039327D"/>
    <w:rsid w:val="00394703"/>
    <w:rsid w:val="003A2FAC"/>
    <w:rsid w:val="003A43B0"/>
    <w:rsid w:val="003B110A"/>
    <w:rsid w:val="003B42A3"/>
    <w:rsid w:val="003B577E"/>
    <w:rsid w:val="003C1CE3"/>
    <w:rsid w:val="003C2389"/>
    <w:rsid w:val="003D2796"/>
    <w:rsid w:val="003D4B93"/>
    <w:rsid w:val="003E172D"/>
    <w:rsid w:val="003E2BF7"/>
    <w:rsid w:val="003E4393"/>
    <w:rsid w:val="003E6020"/>
    <w:rsid w:val="003F00CC"/>
    <w:rsid w:val="003F0F8D"/>
    <w:rsid w:val="003F2406"/>
    <w:rsid w:val="003F3526"/>
    <w:rsid w:val="003F5FBB"/>
    <w:rsid w:val="00400270"/>
    <w:rsid w:val="00402CE1"/>
    <w:rsid w:val="00404F54"/>
    <w:rsid w:val="00410905"/>
    <w:rsid w:val="004134E8"/>
    <w:rsid w:val="00415F81"/>
    <w:rsid w:val="004178FC"/>
    <w:rsid w:val="004207EC"/>
    <w:rsid w:val="004224C9"/>
    <w:rsid w:val="00422BC3"/>
    <w:rsid w:val="00432C25"/>
    <w:rsid w:val="00433D5B"/>
    <w:rsid w:val="00447769"/>
    <w:rsid w:val="004526E3"/>
    <w:rsid w:val="004539E4"/>
    <w:rsid w:val="004627E5"/>
    <w:rsid w:val="00463FDB"/>
    <w:rsid w:val="00463FE5"/>
    <w:rsid w:val="00470A9D"/>
    <w:rsid w:val="00471731"/>
    <w:rsid w:val="00472ADC"/>
    <w:rsid w:val="00484242"/>
    <w:rsid w:val="004A0358"/>
    <w:rsid w:val="004A0EEE"/>
    <w:rsid w:val="004A199D"/>
    <w:rsid w:val="004A26ED"/>
    <w:rsid w:val="004A6A3E"/>
    <w:rsid w:val="004A7AE8"/>
    <w:rsid w:val="004B1A69"/>
    <w:rsid w:val="004B6AE6"/>
    <w:rsid w:val="004C0826"/>
    <w:rsid w:val="004C656C"/>
    <w:rsid w:val="004D16C8"/>
    <w:rsid w:val="004D25D3"/>
    <w:rsid w:val="004D4101"/>
    <w:rsid w:val="004D57A0"/>
    <w:rsid w:val="004D683B"/>
    <w:rsid w:val="004D777C"/>
    <w:rsid w:val="004E20C7"/>
    <w:rsid w:val="004F1934"/>
    <w:rsid w:val="004F72B4"/>
    <w:rsid w:val="005011C7"/>
    <w:rsid w:val="005016B0"/>
    <w:rsid w:val="00501E72"/>
    <w:rsid w:val="005046C9"/>
    <w:rsid w:val="00506F79"/>
    <w:rsid w:val="005139BC"/>
    <w:rsid w:val="0051442A"/>
    <w:rsid w:val="00521538"/>
    <w:rsid w:val="00525925"/>
    <w:rsid w:val="00527837"/>
    <w:rsid w:val="0052790D"/>
    <w:rsid w:val="00530959"/>
    <w:rsid w:val="00537438"/>
    <w:rsid w:val="00542FBB"/>
    <w:rsid w:val="00545E9A"/>
    <w:rsid w:val="00546234"/>
    <w:rsid w:val="005516A4"/>
    <w:rsid w:val="005517E4"/>
    <w:rsid w:val="005559DD"/>
    <w:rsid w:val="005564BA"/>
    <w:rsid w:val="0055732F"/>
    <w:rsid w:val="005617AE"/>
    <w:rsid w:val="00564E45"/>
    <w:rsid w:val="0057586A"/>
    <w:rsid w:val="0058377D"/>
    <w:rsid w:val="005872CB"/>
    <w:rsid w:val="005915DC"/>
    <w:rsid w:val="00594644"/>
    <w:rsid w:val="00594F94"/>
    <w:rsid w:val="00595CE6"/>
    <w:rsid w:val="00596377"/>
    <w:rsid w:val="00596940"/>
    <w:rsid w:val="005A158B"/>
    <w:rsid w:val="005A392F"/>
    <w:rsid w:val="005B1BC1"/>
    <w:rsid w:val="005B2059"/>
    <w:rsid w:val="005B44BD"/>
    <w:rsid w:val="005B6D54"/>
    <w:rsid w:val="005C023D"/>
    <w:rsid w:val="005C107D"/>
    <w:rsid w:val="005C35E9"/>
    <w:rsid w:val="005C3764"/>
    <w:rsid w:val="005C3A85"/>
    <w:rsid w:val="005C7FF9"/>
    <w:rsid w:val="005D2246"/>
    <w:rsid w:val="005D3FAB"/>
    <w:rsid w:val="005E0215"/>
    <w:rsid w:val="005E0517"/>
    <w:rsid w:val="005E5912"/>
    <w:rsid w:val="005F1DB3"/>
    <w:rsid w:val="005F6E55"/>
    <w:rsid w:val="006004A9"/>
    <w:rsid w:val="0060053E"/>
    <w:rsid w:val="00610E9D"/>
    <w:rsid w:val="00613E01"/>
    <w:rsid w:val="00615DB8"/>
    <w:rsid w:val="006164F5"/>
    <w:rsid w:val="0062449E"/>
    <w:rsid w:val="00626AE1"/>
    <w:rsid w:val="006326E9"/>
    <w:rsid w:val="00633009"/>
    <w:rsid w:val="0063570E"/>
    <w:rsid w:val="006378ED"/>
    <w:rsid w:val="00645347"/>
    <w:rsid w:val="006463ED"/>
    <w:rsid w:val="006466D1"/>
    <w:rsid w:val="00650477"/>
    <w:rsid w:val="00656FAE"/>
    <w:rsid w:val="00662831"/>
    <w:rsid w:val="0066594F"/>
    <w:rsid w:val="00673425"/>
    <w:rsid w:val="00673A23"/>
    <w:rsid w:val="006766AB"/>
    <w:rsid w:val="00681711"/>
    <w:rsid w:val="00686588"/>
    <w:rsid w:val="006878E8"/>
    <w:rsid w:val="0069061E"/>
    <w:rsid w:val="00693208"/>
    <w:rsid w:val="006A4149"/>
    <w:rsid w:val="006A4788"/>
    <w:rsid w:val="006B5421"/>
    <w:rsid w:val="006C4468"/>
    <w:rsid w:val="006D1887"/>
    <w:rsid w:val="006D3C6C"/>
    <w:rsid w:val="006D4CAE"/>
    <w:rsid w:val="006D5067"/>
    <w:rsid w:val="006D7669"/>
    <w:rsid w:val="006D7900"/>
    <w:rsid w:val="006D7FDB"/>
    <w:rsid w:val="006E1FBC"/>
    <w:rsid w:val="006E6289"/>
    <w:rsid w:val="006E629E"/>
    <w:rsid w:val="006F1F0F"/>
    <w:rsid w:val="006F2CC2"/>
    <w:rsid w:val="006F3B85"/>
    <w:rsid w:val="006F4051"/>
    <w:rsid w:val="007020BC"/>
    <w:rsid w:val="0070454A"/>
    <w:rsid w:val="007054BF"/>
    <w:rsid w:val="007153C6"/>
    <w:rsid w:val="00720A9B"/>
    <w:rsid w:val="007223CD"/>
    <w:rsid w:val="00723F08"/>
    <w:rsid w:val="007357AD"/>
    <w:rsid w:val="00737B9C"/>
    <w:rsid w:val="0074225B"/>
    <w:rsid w:val="00742290"/>
    <w:rsid w:val="0074393E"/>
    <w:rsid w:val="0074548C"/>
    <w:rsid w:val="0075484E"/>
    <w:rsid w:val="00761E7B"/>
    <w:rsid w:val="00766E5B"/>
    <w:rsid w:val="007747EF"/>
    <w:rsid w:val="00777F31"/>
    <w:rsid w:val="00786BF2"/>
    <w:rsid w:val="007A0339"/>
    <w:rsid w:val="007B60D7"/>
    <w:rsid w:val="007B7316"/>
    <w:rsid w:val="007B73AD"/>
    <w:rsid w:val="007B7645"/>
    <w:rsid w:val="007C1293"/>
    <w:rsid w:val="007C18A0"/>
    <w:rsid w:val="007C31B6"/>
    <w:rsid w:val="007C45CB"/>
    <w:rsid w:val="007C4E92"/>
    <w:rsid w:val="007D5E73"/>
    <w:rsid w:val="007D7C1D"/>
    <w:rsid w:val="007E7BBA"/>
    <w:rsid w:val="007F6E4D"/>
    <w:rsid w:val="00800596"/>
    <w:rsid w:val="00804C85"/>
    <w:rsid w:val="00806831"/>
    <w:rsid w:val="00811C6B"/>
    <w:rsid w:val="008144DF"/>
    <w:rsid w:val="008148EB"/>
    <w:rsid w:val="0081503E"/>
    <w:rsid w:val="00815A6D"/>
    <w:rsid w:val="008168ED"/>
    <w:rsid w:val="00816F3A"/>
    <w:rsid w:val="00817D3D"/>
    <w:rsid w:val="0082071B"/>
    <w:rsid w:val="00821B4A"/>
    <w:rsid w:val="00821BDA"/>
    <w:rsid w:val="00822B58"/>
    <w:rsid w:val="008273FB"/>
    <w:rsid w:val="008274D9"/>
    <w:rsid w:val="00836A3F"/>
    <w:rsid w:val="00842C66"/>
    <w:rsid w:val="0084623D"/>
    <w:rsid w:val="00847D7A"/>
    <w:rsid w:val="00853354"/>
    <w:rsid w:val="00854CD3"/>
    <w:rsid w:val="00856A3A"/>
    <w:rsid w:val="00857712"/>
    <w:rsid w:val="00857C14"/>
    <w:rsid w:val="0086753B"/>
    <w:rsid w:val="00870FA0"/>
    <w:rsid w:val="00872889"/>
    <w:rsid w:val="0088040B"/>
    <w:rsid w:val="00881CCE"/>
    <w:rsid w:val="008824AF"/>
    <w:rsid w:val="00894458"/>
    <w:rsid w:val="008947B4"/>
    <w:rsid w:val="0089530C"/>
    <w:rsid w:val="0089556B"/>
    <w:rsid w:val="008961B3"/>
    <w:rsid w:val="00897B36"/>
    <w:rsid w:val="008A1899"/>
    <w:rsid w:val="008A1A52"/>
    <w:rsid w:val="008A1F83"/>
    <w:rsid w:val="008A39F0"/>
    <w:rsid w:val="008A3ECB"/>
    <w:rsid w:val="008B18B0"/>
    <w:rsid w:val="008B4DED"/>
    <w:rsid w:val="008C09B0"/>
    <w:rsid w:val="008C2C23"/>
    <w:rsid w:val="008C2EBD"/>
    <w:rsid w:val="008C4ADF"/>
    <w:rsid w:val="008C4BDC"/>
    <w:rsid w:val="008C5065"/>
    <w:rsid w:val="008E21CB"/>
    <w:rsid w:val="008E6FFF"/>
    <w:rsid w:val="008F2854"/>
    <w:rsid w:val="008F7A1C"/>
    <w:rsid w:val="00900222"/>
    <w:rsid w:val="009028FE"/>
    <w:rsid w:val="009068A5"/>
    <w:rsid w:val="00906ED9"/>
    <w:rsid w:val="00916431"/>
    <w:rsid w:val="00921520"/>
    <w:rsid w:val="009330C3"/>
    <w:rsid w:val="00934712"/>
    <w:rsid w:val="00935B01"/>
    <w:rsid w:val="00940BFB"/>
    <w:rsid w:val="009448FA"/>
    <w:rsid w:val="00944C2E"/>
    <w:rsid w:val="009503BE"/>
    <w:rsid w:val="009513F1"/>
    <w:rsid w:val="009577DD"/>
    <w:rsid w:val="0096188D"/>
    <w:rsid w:val="00964AF1"/>
    <w:rsid w:val="00965B97"/>
    <w:rsid w:val="009672BC"/>
    <w:rsid w:val="00970762"/>
    <w:rsid w:val="009752A6"/>
    <w:rsid w:val="00975802"/>
    <w:rsid w:val="00976686"/>
    <w:rsid w:val="00981142"/>
    <w:rsid w:val="00981413"/>
    <w:rsid w:val="00983FEC"/>
    <w:rsid w:val="00987D8E"/>
    <w:rsid w:val="00996B49"/>
    <w:rsid w:val="009A1413"/>
    <w:rsid w:val="009A34E2"/>
    <w:rsid w:val="009A60EA"/>
    <w:rsid w:val="009B6712"/>
    <w:rsid w:val="009C220E"/>
    <w:rsid w:val="009C45B2"/>
    <w:rsid w:val="009D02B7"/>
    <w:rsid w:val="009D5C71"/>
    <w:rsid w:val="009E0E82"/>
    <w:rsid w:val="009E18AA"/>
    <w:rsid w:val="009E48F0"/>
    <w:rsid w:val="009E5165"/>
    <w:rsid w:val="009E5B50"/>
    <w:rsid w:val="009F10C7"/>
    <w:rsid w:val="00A1074B"/>
    <w:rsid w:val="00A11AFF"/>
    <w:rsid w:val="00A1671A"/>
    <w:rsid w:val="00A22C71"/>
    <w:rsid w:val="00A30A23"/>
    <w:rsid w:val="00A33524"/>
    <w:rsid w:val="00A37C40"/>
    <w:rsid w:val="00A37C45"/>
    <w:rsid w:val="00A4125F"/>
    <w:rsid w:val="00A41EB7"/>
    <w:rsid w:val="00A469F2"/>
    <w:rsid w:val="00A520D2"/>
    <w:rsid w:val="00A55D5B"/>
    <w:rsid w:val="00A62351"/>
    <w:rsid w:val="00A62F57"/>
    <w:rsid w:val="00A63665"/>
    <w:rsid w:val="00A64380"/>
    <w:rsid w:val="00A64551"/>
    <w:rsid w:val="00A67142"/>
    <w:rsid w:val="00A736D3"/>
    <w:rsid w:val="00A766D4"/>
    <w:rsid w:val="00A771DE"/>
    <w:rsid w:val="00A80515"/>
    <w:rsid w:val="00A80690"/>
    <w:rsid w:val="00A84600"/>
    <w:rsid w:val="00A878F9"/>
    <w:rsid w:val="00A904B3"/>
    <w:rsid w:val="00A9239D"/>
    <w:rsid w:val="00A97C9A"/>
    <w:rsid w:val="00AA2339"/>
    <w:rsid w:val="00AA2AFB"/>
    <w:rsid w:val="00AB142F"/>
    <w:rsid w:val="00AC2C37"/>
    <w:rsid w:val="00AC506F"/>
    <w:rsid w:val="00AD20C4"/>
    <w:rsid w:val="00AD2596"/>
    <w:rsid w:val="00AD2731"/>
    <w:rsid w:val="00AD5AC0"/>
    <w:rsid w:val="00AD5CEF"/>
    <w:rsid w:val="00AF0F1B"/>
    <w:rsid w:val="00AF133B"/>
    <w:rsid w:val="00AF185D"/>
    <w:rsid w:val="00AF2E5C"/>
    <w:rsid w:val="00AF622F"/>
    <w:rsid w:val="00B016B0"/>
    <w:rsid w:val="00B05CBA"/>
    <w:rsid w:val="00B0668E"/>
    <w:rsid w:val="00B11F02"/>
    <w:rsid w:val="00B1202F"/>
    <w:rsid w:val="00B12174"/>
    <w:rsid w:val="00B1249D"/>
    <w:rsid w:val="00B1355D"/>
    <w:rsid w:val="00B205F9"/>
    <w:rsid w:val="00B21A76"/>
    <w:rsid w:val="00B23BEA"/>
    <w:rsid w:val="00B25E5B"/>
    <w:rsid w:val="00B27A82"/>
    <w:rsid w:val="00B27CE4"/>
    <w:rsid w:val="00B311C6"/>
    <w:rsid w:val="00B33337"/>
    <w:rsid w:val="00B34BDA"/>
    <w:rsid w:val="00B41248"/>
    <w:rsid w:val="00B41BC6"/>
    <w:rsid w:val="00B43FB1"/>
    <w:rsid w:val="00B5176A"/>
    <w:rsid w:val="00B55287"/>
    <w:rsid w:val="00B56AA9"/>
    <w:rsid w:val="00B612B4"/>
    <w:rsid w:val="00B643AA"/>
    <w:rsid w:val="00B655BA"/>
    <w:rsid w:val="00B71050"/>
    <w:rsid w:val="00B81384"/>
    <w:rsid w:val="00B824C0"/>
    <w:rsid w:val="00B8349F"/>
    <w:rsid w:val="00B87F5D"/>
    <w:rsid w:val="00B91F1D"/>
    <w:rsid w:val="00B96429"/>
    <w:rsid w:val="00BA066E"/>
    <w:rsid w:val="00BA11FC"/>
    <w:rsid w:val="00BA1AD9"/>
    <w:rsid w:val="00BA2A89"/>
    <w:rsid w:val="00BA3853"/>
    <w:rsid w:val="00BA4277"/>
    <w:rsid w:val="00BB705E"/>
    <w:rsid w:val="00BC409C"/>
    <w:rsid w:val="00BC6E36"/>
    <w:rsid w:val="00BD333B"/>
    <w:rsid w:val="00BD6069"/>
    <w:rsid w:val="00BD780E"/>
    <w:rsid w:val="00BD78E4"/>
    <w:rsid w:val="00BF00AB"/>
    <w:rsid w:val="00BF1A9C"/>
    <w:rsid w:val="00BF44CE"/>
    <w:rsid w:val="00BF7CB0"/>
    <w:rsid w:val="00C04186"/>
    <w:rsid w:val="00C12933"/>
    <w:rsid w:val="00C201BC"/>
    <w:rsid w:val="00C22C1A"/>
    <w:rsid w:val="00C30D7A"/>
    <w:rsid w:val="00C40270"/>
    <w:rsid w:val="00C44B82"/>
    <w:rsid w:val="00C44D7C"/>
    <w:rsid w:val="00C57757"/>
    <w:rsid w:val="00C6184F"/>
    <w:rsid w:val="00C67CBD"/>
    <w:rsid w:val="00C736A0"/>
    <w:rsid w:val="00C740B5"/>
    <w:rsid w:val="00C75D45"/>
    <w:rsid w:val="00C81336"/>
    <w:rsid w:val="00C81B5F"/>
    <w:rsid w:val="00C86736"/>
    <w:rsid w:val="00C94FFF"/>
    <w:rsid w:val="00C9588E"/>
    <w:rsid w:val="00CA0F87"/>
    <w:rsid w:val="00CA56B6"/>
    <w:rsid w:val="00CA7185"/>
    <w:rsid w:val="00CA78B3"/>
    <w:rsid w:val="00CA7BDF"/>
    <w:rsid w:val="00CC534F"/>
    <w:rsid w:val="00CC6C93"/>
    <w:rsid w:val="00CD0E03"/>
    <w:rsid w:val="00CD345B"/>
    <w:rsid w:val="00CD47D7"/>
    <w:rsid w:val="00CD5C25"/>
    <w:rsid w:val="00CE3389"/>
    <w:rsid w:val="00CE39FC"/>
    <w:rsid w:val="00CF0FC5"/>
    <w:rsid w:val="00CF1253"/>
    <w:rsid w:val="00CF2EB5"/>
    <w:rsid w:val="00CF5863"/>
    <w:rsid w:val="00CF790D"/>
    <w:rsid w:val="00D01E80"/>
    <w:rsid w:val="00D14105"/>
    <w:rsid w:val="00D16486"/>
    <w:rsid w:val="00D21B8C"/>
    <w:rsid w:val="00D24ED5"/>
    <w:rsid w:val="00D33198"/>
    <w:rsid w:val="00D34917"/>
    <w:rsid w:val="00D43BF5"/>
    <w:rsid w:val="00D5170C"/>
    <w:rsid w:val="00D5329F"/>
    <w:rsid w:val="00D53EB6"/>
    <w:rsid w:val="00D55690"/>
    <w:rsid w:val="00D57745"/>
    <w:rsid w:val="00D6075A"/>
    <w:rsid w:val="00D60D2B"/>
    <w:rsid w:val="00D655D9"/>
    <w:rsid w:val="00D65E2A"/>
    <w:rsid w:val="00D72358"/>
    <w:rsid w:val="00D73768"/>
    <w:rsid w:val="00D73F57"/>
    <w:rsid w:val="00D7572D"/>
    <w:rsid w:val="00D76025"/>
    <w:rsid w:val="00D81ACD"/>
    <w:rsid w:val="00D824C6"/>
    <w:rsid w:val="00D83632"/>
    <w:rsid w:val="00D84B6D"/>
    <w:rsid w:val="00D8541B"/>
    <w:rsid w:val="00D933B2"/>
    <w:rsid w:val="00D93959"/>
    <w:rsid w:val="00D9498E"/>
    <w:rsid w:val="00D968F1"/>
    <w:rsid w:val="00DA5BE6"/>
    <w:rsid w:val="00DA7809"/>
    <w:rsid w:val="00DB73EE"/>
    <w:rsid w:val="00DB7EBD"/>
    <w:rsid w:val="00DC09A7"/>
    <w:rsid w:val="00DD387F"/>
    <w:rsid w:val="00DD3A66"/>
    <w:rsid w:val="00DD64E1"/>
    <w:rsid w:val="00DE4B6B"/>
    <w:rsid w:val="00DE6751"/>
    <w:rsid w:val="00DF2229"/>
    <w:rsid w:val="00E0541B"/>
    <w:rsid w:val="00E10388"/>
    <w:rsid w:val="00E11BC9"/>
    <w:rsid w:val="00E16966"/>
    <w:rsid w:val="00E17FE8"/>
    <w:rsid w:val="00E2575B"/>
    <w:rsid w:val="00E27264"/>
    <w:rsid w:val="00E318B0"/>
    <w:rsid w:val="00E33D39"/>
    <w:rsid w:val="00E359A4"/>
    <w:rsid w:val="00E41721"/>
    <w:rsid w:val="00E422C3"/>
    <w:rsid w:val="00E45297"/>
    <w:rsid w:val="00E52734"/>
    <w:rsid w:val="00E56BF6"/>
    <w:rsid w:val="00E61CE4"/>
    <w:rsid w:val="00E674DA"/>
    <w:rsid w:val="00E70656"/>
    <w:rsid w:val="00E731C7"/>
    <w:rsid w:val="00E77530"/>
    <w:rsid w:val="00E83EF0"/>
    <w:rsid w:val="00E96405"/>
    <w:rsid w:val="00EA561A"/>
    <w:rsid w:val="00EB239D"/>
    <w:rsid w:val="00EB3F39"/>
    <w:rsid w:val="00EB51B6"/>
    <w:rsid w:val="00EC1CAD"/>
    <w:rsid w:val="00EC3725"/>
    <w:rsid w:val="00EC494D"/>
    <w:rsid w:val="00ED1099"/>
    <w:rsid w:val="00ED2128"/>
    <w:rsid w:val="00ED438C"/>
    <w:rsid w:val="00ED6AEC"/>
    <w:rsid w:val="00ED70ED"/>
    <w:rsid w:val="00EE3BB1"/>
    <w:rsid w:val="00EE59F6"/>
    <w:rsid w:val="00EF1866"/>
    <w:rsid w:val="00EF7FEF"/>
    <w:rsid w:val="00F06682"/>
    <w:rsid w:val="00F07B55"/>
    <w:rsid w:val="00F13E59"/>
    <w:rsid w:val="00F140FB"/>
    <w:rsid w:val="00F20621"/>
    <w:rsid w:val="00F31AE2"/>
    <w:rsid w:val="00F41036"/>
    <w:rsid w:val="00F45953"/>
    <w:rsid w:val="00F5562D"/>
    <w:rsid w:val="00F61993"/>
    <w:rsid w:val="00F63F54"/>
    <w:rsid w:val="00F76BB9"/>
    <w:rsid w:val="00F823EF"/>
    <w:rsid w:val="00F916AF"/>
    <w:rsid w:val="00F93A3A"/>
    <w:rsid w:val="00F94160"/>
    <w:rsid w:val="00F97147"/>
    <w:rsid w:val="00F97B07"/>
    <w:rsid w:val="00F97DC8"/>
    <w:rsid w:val="00F97F26"/>
    <w:rsid w:val="00FA0FEB"/>
    <w:rsid w:val="00FA108E"/>
    <w:rsid w:val="00FA2917"/>
    <w:rsid w:val="00FA38AC"/>
    <w:rsid w:val="00FA5252"/>
    <w:rsid w:val="00FB3C4C"/>
    <w:rsid w:val="00FB48EC"/>
    <w:rsid w:val="00FB5E02"/>
    <w:rsid w:val="00FC4483"/>
    <w:rsid w:val="00FD147D"/>
    <w:rsid w:val="00FD4E5A"/>
    <w:rsid w:val="00FD66E9"/>
    <w:rsid w:val="00FE1C7B"/>
    <w:rsid w:val="00FF6EF2"/>
    <w:rsid w:val="079B6028"/>
    <w:rsid w:val="0DE5BE05"/>
    <w:rsid w:val="10C0DD4F"/>
    <w:rsid w:val="27A40722"/>
    <w:rsid w:val="31281C5F"/>
    <w:rsid w:val="3BABAC23"/>
    <w:rsid w:val="6395CA52"/>
    <w:rsid w:val="66456E79"/>
    <w:rsid w:val="6CBC8DA3"/>
    <w:rsid w:val="6F91F114"/>
    <w:rsid w:val="764AC10D"/>
    <w:rsid w:val="771379C2"/>
    <w:rsid w:val="77D0F0E7"/>
    <w:rsid w:val="7C7FA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EFE7F"/>
  <w15:chartTrackingRefBased/>
  <w15:docId w15:val="{482DE8A8-A038-4861-92F1-A0045C6A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290"/>
  </w:style>
  <w:style w:type="paragraph" w:styleId="Heading1">
    <w:name w:val="heading 1"/>
    <w:basedOn w:val="Normal"/>
    <w:link w:val="Heading1Char"/>
    <w:uiPriority w:val="9"/>
    <w:qFormat/>
    <w:rsid w:val="0081503E"/>
    <w:pPr>
      <w:widowControl w:val="0"/>
      <w:autoSpaceDE w:val="0"/>
      <w:autoSpaceDN w:val="0"/>
      <w:spacing w:after="0" w:line="240" w:lineRule="auto"/>
      <w:ind w:left="120"/>
      <w:outlineLvl w:val="0"/>
    </w:pPr>
    <w:rPr>
      <w:rFonts w:ascii="Arial" w:eastAsia="Arial" w:hAnsi="Arial" w:cs="Arial"/>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2290"/>
    <w:rPr>
      <w:color w:val="0563C1" w:themeColor="hyperlink"/>
      <w:u w:val="single"/>
    </w:rPr>
  </w:style>
  <w:style w:type="character" w:styleId="CommentReference">
    <w:name w:val="annotation reference"/>
    <w:uiPriority w:val="99"/>
    <w:semiHidden/>
    <w:unhideWhenUsed/>
    <w:rsid w:val="00742290"/>
    <w:rPr>
      <w:sz w:val="16"/>
      <w:szCs w:val="16"/>
    </w:rPr>
  </w:style>
  <w:style w:type="paragraph" w:styleId="CommentText">
    <w:name w:val="annotation text"/>
    <w:basedOn w:val="Normal"/>
    <w:link w:val="CommentTextChar"/>
    <w:uiPriority w:val="99"/>
    <w:semiHidden/>
    <w:unhideWhenUsed/>
    <w:rsid w:val="00742290"/>
    <w:pPr>
      <w:spacing w:after="0" w:line="240" w:lineRule="auto"/>
    </w:pPr>
    <w:rPr>
      <w:rFonts w:ascii="AGaramond" w:eastAsia="Times New Roman" w:hAnsi="AGaramond" w:cs="Times New Roman"/>
      <w:sz w:val="20"/>
      <w:szCs w:val="20"/>
    </w:rPr>
  </w:style>
  <w:style w:type="character" w:customStyle="1" w:styleId="CommentTextChar">
    <w:name w:val="Comment Text Char"/>
    <w:basedOn w:val="DefaultParagraphFont"/>
    <w:link w:val="CommentText"/>
    <w:uiPriority w:val="99"/>
    <w:semiHidden/>
    <w:rsid w:val="00742290"/>
    <w:rPr>
      <w:rFonts w:ascii="AGaramond" w:eastAsia="Times New Roman" w:hAnsi="AGaramond" w:cs="Times New Roman"/>
      <w:sz w:val="20"/>
      <w:szCs w:val="20"/>
    </w:rPr>
  </w:style>
  <w:style w:type="paragraph" w:styleId="ListParagraph">
    <w:name w:val="List Paragraph"/>
    <w:basedOn w:val="Normal"/>
    <w:uiPriority w:val="1"/>
    <w:qFormat/>
    <w:rsid w:val="00742290"/>
    <w:pPr>
      <w:ind w:left="720"/>
      <w:contextualSpacing/>
    </w:pPr>
  </w:style>
  <w:style w:type="paragraph" w:styleId="BalloonText">
    <w:name w:val="Balloon Text"/>
    <w:basedOn w:val="Normal"/>
    <w:link w:val="BalloonTextChar"/>
    <w:uiPriority w:val="99"/>
    <w:semiHidden/>
    <w:unhideWhenUsed/>
    <w:rsid w:val="007422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290"/>
    <w:rPr>
      <w:rFonts w:ascii="Segoe UI" w:hAnsi="Segoe UI" w:cs="Segoe UI"/>
      <w:sz w:val="18"/>
      <w:szCs w:val="18"/>
    </w:rPr>
  </w:style>
  <w:style w:type="paragraph" w:styleId="Header">
    <w:name w:val="header"/>
    <w:basedOn w:val="Normal"/>
    <w:link w:val="HeaderChar"/>
    <w:uiPriority w:val="99"/>
    <w:unhideWhenUsed/>
    <w:rsid w:val="006D5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067"/>
  </w:style>
  <w:style w:type="paragraph" w:styleId="Footer">
    <w:name w:val="footer"/>
    <w:basedOn w:val="Normal"/>
    <w:link w:val="FooterChar"/>
    <w:uiPriority w:val="99"/>
    <w:unhideWhenUsed/>
    <w:rsid w:val="006D5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067"/>
  </w:style>
  <w:style w:type="character" w:styleId="UnresolvedMention">
    <w:name w:val="Unresolved Mention"/>
    <w:basedOn w:val="DefaultParagraphFont"/>
    <w:uiPriority w:val="99"/>
    <w:semiHidden/>
    <w:unhideWhenUsed/>
    <w:rsid w:val="002A0902"/>
    <w:rPr>
      <w:color w:val="605E5C"/>
      <w:shd w:val="clear" w:color="auto" w:fill="E1DFDD"/>
    </w:rPr>
  </w:style>
  <w:style w:type="paragraph" w:styleId="BodyText">
    <w:name w:val="Body Text"/>
    <w:basedOn w:val="Normal"/>
    <w:link w:val="BodyTextChar"/>
    <w:uiPriority w:val="99"/>
    <w:semiHidden/>
    <w:unhideWhenUsed/>
    <w:rsid w:val="001C0B9F"/>
    <w:pPr>
      <w:spacing w:after="120"/>
    </w:pPr>
  </w:style>
  <w:style w:type="character" w:customStyle="1" w:styleId="BodyTextChar">
    <w:name w:val="Body Text Char"/>
    <w:basedOn w:val="DefaultParagraphFont"/>
    <w:link w:val="BodyText"/>
    <w:uiPriority w:val="99"/>
    <w:semiHidden/>
    <w:rsid w:val="001C0B9F"/>
  </w:style>
  <w:style w:type="paragraph" w:styleId="CommentSubject">
    <w:name w:val="annotation subject"/>
    <w:basedOn w:val="CommentText"/>
    <w:next w:val="CommentText"/>
    <w:link w:val="CommentSubjectChar"/>
    <w:uiPriority w:val="99"/>
    <w:semiHidden/>
    <w:unhideWhenUsed/>
    <w:rsid w:val="00723F0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23F08"/>
    <w:rPr>
      <w:rFonts w:ascii="AGaramond" w:eastAsia="Times New Roman" w:hAnsi="AGaramond" w:cs="Times New Roman"/>
      <w:b/>
      <w:bCs/>
      <w:sz w:val="20"/>
      <w:szCs w:val="20"/>
    </w:rPr>
  </w:style>
  <w:style w:type="paragraph" w:customStyle="1" w:styleId="TableParagraph">
    <w:name w:val="Table Paragraph"/>
    <w:basedOn w:val="Normal"/>
    <w:uiPriority w:val="1"/>
    <w:qFormat/>
    <w:rsid w:val="00124C64"/>
    <w:pPr>
      <w:widowControl w:val="0"/>
      <w:autoSpaceDE w:val="0"/>
      <w:autoSpaceDN w:val="0"/>
      <w:spacing w:after="0" w:line="240" w:lineRule="auto"/>
      <w:ind w:left="107"/>
    </w:pPr>
    <w:rPr>
      <w:rFonts w:ascii="Arial" w:eastAsia="Arial" w:hAnsi="Arial" w:cs="Arial"/>
    </w:rPr>
  </w:style>
  <w:style w:type="character" w:customStyle="1" w:styleId="Heading1Char">
    <w:name w:val="Heading 1 Char"/>
    <w:basedOn w:val="DefaultParagraphFont"/>
    <w:link w:val="Heading1"/>
    <w:uiPriority w:val="9"/>
    <w:rsid w:val="0081503E"/>
    <w:rPr>
      <w:rFonts w:ascii="Arial" w:eastAsia="Arial" w:hAnsi="Arial" w:cs="Arial"/>
      <w:b/>
      <w:bCs/>
      <w:u w:val="single" w:color="000000"/>
    </w:rPr>
  </w:style>
  <w:style w:type="character" w:customStyle="1" w:styleId="normaltextrun">
    <w:name w:val="normaltextrun"/>
    <w:basedOn w:val="DefaultParagraphFont"/>
    <w:rsid w:val="00E422C3"/>
  </w:style>
  <w:style w:type="character" w:customStyle="1" w:styleId="findhit">
    <w:name w:val="findhit"/>
    <w:basedOn w:val="DefaultParagraphFont"/>
    <w:rsid w:val="00E422C3"/>
  </w:style>
  <w:style w:type="table" w:styleId="GridTable4-Accent1">
    <w:name w:val="Grid Table 4 Accent 1"/>
    <w:basedOn w:val="TableNormal"/>
    <w:uiPriority w:val="49"/>
    <w:rsid w:val="00EA561A"/>
    <w:pPr>
      <w:spacing w:after="0" w:line="240" w:lineRule="auto"/>
    </w:pPr>
    <w:rPr>
      <w:lang w:val="en-GB"/>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73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4D38C6C526C24995D204107242C56C" ma:contentTypeVersion="4" ma:contentTypeDescription="Create a new document." ma:contentTypeScope="" ma:versionID="c56c97f68d5a247dcc26e9d47cba8635">
  <xsd:schema xmlns:xsd="http://www.w3.org/2001/XMLSchema" xmlns:xs="http://www.w3.org/2001/XMLSchema" xmlns:p="http://schemas.microsoft.com/office/2006/metadata/properties" xmlns:ns2="2601b03f-78a0-4564-ae33-5f676e77df77" targetNamespace="http://schemas.microsoft.com/office/2006/metadata/properties" ma:root="true" ma:fieldsID="33a392ee54fa3b3531fd137eea434e5f" ns2:_="">
    <xsd:import namespace="2601b03f-78a0-4564-ae33-5f676e77df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1b03f-78a0-4564-ae33-5f676e77df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C77720-2205-4730-A8DB-7DB61A5E223A}">
  <ds:schemaRefs>
    <ds:schemaRef ds:uri="http://schemas.microsoft.com/sharepoint/v3/contenttype/forms"/>
  </ds:schemaRefs>
</ds:datastoreItem>
</file>

<file path=customXml/itemProps2.xml><?xml version="1.0" encoding="utf-8"?>
<ds:datastoreItem xmlns:ds="http://schemas.openxmlformats.org/officeDocument/2006/customXml" ds:itemID="{45912A60-1EBA-49DA-9C2C-46F78BA325AF}">
  <ds:schemaRefs>
    <ds:schemaRef ds:uri="http://schemas.openxmlformats.org/officeDocument/2006/bibliography"/>
  </ds:schemaRefs>
</ds:datastoreItem>
</file>

<file path=customXml/itemProps3.xml><?xml version="1.0" encoding="utf-8"?>
<ds:datastoreItem xmlns:ds="http://schemas.openxmlformats.org/officeDocument/2006/customXml" ds:itemID="{67938798-73C4-4A19-A0F0-0E06DB1E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1b03f-78a0-4564-ae33-5f676e77df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76A80-2516-4ED7-9DFE-B6E2EE1038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515</Words>
  <Characters>2941</Characters>
  <Application>Microsoft Office Word</Application>
  <DocSecurity>0</DocSecurity>
  <Lines>24</Lines>
  <Paragraphs>6</Paragraphs>
  <ScaleCrop>false</ScaleCrop>
  <Company>Resideo</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ens, Johannes</dc:creator>
  <cp:keywords/>
  <dc:description/>
  <cp:lastModifiedBy>Pierson, Brad</cp:lastModifiedBy>
  <cp:revision>3</cp:revision>
  <dcterms:created xsi:type="dcterms:W3CDTF">2022-11-29T17:58:00Z</dcterms:created>
  <dcterms:modified xsi:type="dcterms:W3CDTF">2022-11-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D38C6C526C24995D204107242C56C</vt:lpwstr>
  </property>
</Properties>
</file>